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153BB928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F045B9E" w:rsidR="00252196" w:rsidRPr="00772E6D" w:rsidRDefault="00295A30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LẬP TRÌNH VÀ PHÁT TRIỂN HỆ THỐNG ERP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73DDDB2C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273822">
        <w:rPr>
          <w:bCs/>
          <w:color w:val="000000"/>
          <w:sz w:val="28"/>
        </w:rPr>
        <w:t>Nguyễn Minh Hiếu</w:t>
      </w:r>
    </w:p>
    <w:p w14:paraId="5BAB952E" w14:textId="159BE7BD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73822">
        <w:rPr>
          <w:bCs/>
          <w:color w:val="000000"/>
          <w:sz w:val="28"/>
        </w:rPr>
        <w:t>45K21.1</w:t>
      </w:r>
    </w:p>
    <w:p w14:paraId="784F503E" w14:textId="2545DD43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273822">
        <w:rPr>
          <w:bCs/>
          <w:color w:val="000000"/>
          <w:sz w:val="28"/>
        </w:rPr>
        <w:t>Công ty Phần mềm FAST</w:t>
      </w:r>
    </w:p>
    <w:p w14:paraId="59700ED7" w14:textId="58669CC1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273822">
        <w:rPr>
          <w:bCs/>
          <w:color w:val="000000"/>
          <w:sz w:val="28"/>
        </w:rPr>
        <w:t>Phan Thanh Sáng</w:t>
      </w:r>
    </w:p>
    <w:p w14:paraId="32125EC5" w14:textId="5EF763B3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73822">
        <w:rPr>
          <w:bCs/>
          <w:color w:val="000000"/>
          <w:sz w:val="28"/>
        </w:rPr>
        <w:t xml:space="preserve">ThS. </w:t>
      </w:r>
      <w:r w:rsidR="002E6DDC">
        <w:rPr>
          <w:bCs/>
          <w:color w:val="000000"/>
          <w:sz w:val="28"/>
        </w:rPr>
        <w:t>Cao</w:t>
      </w:r>
      <w:r w:rsidR="00273822">
        <w:rPr>
          <w:bCs/>
          <w:color w:val="000000"/>
          <w:sz w:val="28"/>
        </w:rPr>
        <w:t xml:space="preserve">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CE3871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CE3871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lastRenderedPageBreak/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E3871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E3871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>: …</w:t>
      </w:r>
      <w:proofErr w:type="gramStart"/>
      <w:r>
        <w:t>./</w:t>
      </w:r>
      <w:proofErr w:type="gramEnd"/>
      <w:r>
        <w:t xml:space="preserve">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E3871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E3871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E3871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E38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E38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E3871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CE3871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CE3871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CE3871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E3871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</w:r>
      <w:proofErr w:type="gramStart"/>
      <w:r>
        <w:t>………..,</w:t>
      </w:r>
      <w:proofErr w:type="gramEnd"/>
      <w:r>
        <w:t xml:space="preserve">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1"/>
          <w:footerReference w:type="default" r:id="rId12"/>
          <w:headerReference w:type="first" r:id="rId13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42E0E162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455B43">
          <w:rPr>
            <w:rStyle w:val="Hyperlink"/>
            <w:noProof/>
          </w:rPr>
          <w:t>CHƯƠNG 1. CƠ SỞ LÝ THUYẾT</w:t>
        </w:r>
        <w:r w:rsidR="00775BBB" w:rsidRPr="00F02777">
          <w:rPr>
            <w:rStyle w:val="Hyperlink"/>
            <w:noProof/>
          </w:rPr>
          <w:t xml:space="preserve">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B115C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B115C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B115C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B115C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B115C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B115C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B115C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B115C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B115C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B115C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B115C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B115C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B115C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B115C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B115C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B115C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4"/>
          <w:headerReference w:type="default" r:id="rId15"/>
          <w:footerReference w:type="default" r:id="rId16"/>
          <w:headerReference w:type="first" r:id="rId17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2C0EE96B" w:rsidR="00153BDA" w:rsidRDefault="00DA625F" w:rsidP="00122D9F">
      <w:pPr>
        <w:pStyle w:val="Heading1"/>
      </w:pPr>
      <w:bookmarkStart w:id="28" w:name="_Toc428093756"/>
      <w:r>
        <w:lastRenderedPageBreak/>
        <w:t>cơ sở lý thuyết</w:t>
      </w:r>
    </w:p>
    <w:bookmarkEnd w:id="28"/>
    <w:p w14:paraId="01280BEB" w14:textId="77777777" w:rsidR="00DA625F" w:rsidRDefault="00DA625F" w:rsidP="00DA625F">
      <w:pPr>
        <w:pStyle w:val="Heading2"/>
      </w:pPr>
      <w:r>
        <w:t>TỔNG QUAN</w:t>
      </w:r>
    </w:p>
    <w:p w14:paraId="785DEECA" w14:textId="0BE20AAC" w:rsidR="00DA625F" w:rsidRDefault="00C947E6" w:rsidP="00C947E6">
      <w:pPr>
        <w:pStyle w:val="Heading3"/>
        <w:numPr>
          <w:ilvl w:val="0"/>
          <w:numId w:val="0"/>
        </w:numPr>
      </w:pPr>
      <w:r>
        <w:tab/>
      </w:r>
      <w:r w:rsidR="00DA625F">
        <w:t>Sơ đồ cấu trúc:</w:t>
      </w:r>
    </w:p>
    <w:p w14:paraId="469EB2F8" w14:textId="77777777" w:rsidR="00DA625F" w:rsidRDefault="00DA625F" w:rsidP="00DA625F">
      <w:pPr>
        <w:ind w:hanging="540"/>
        <w:jc w:val="center"/>
      </w:pPr>
      <w:r>
        <w:rPr>
          <w:noProof/>
        </w:rPr>
        <w:drawing>
          <wp:inline distT="0" distB="0" distL="0" distR="0" wp14:anchorId="1CA8690C" wp14:editId="03D2B5EC">
            <wp:extent cx="4754880" cy="3023046"/>
            <wp:effectExtent l="0" t="0" r="7620" b="6350"/>
            <wp:docPr id="6" name="Picture 6" descr="D:\Untitled Diagram.drawio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ntitled Diagram.drawio (1)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645" cy="302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4B593" w14:textId="77777777" w:rsidR="00DA625F" w:rsidRDefault="00DA625F" w:rsidP="00DA625F">
      <w:pPr>
        <w:jc w:val="left"/>
      </w:pPr>
      <w:r>
        <w:t>Trong đó:</w:t>
      </w:r>
    </w:p>
    <w:p w14:paraId="53F6AE4E" w14:textId="77777777" w:rsidR="00DA625F" w:rsidRPr="00ED2773" w:rsidRDefault="00DA625F" w:rsidP="00DA625F">
      <w:pPr>
        <w:pStyle w:val="ListParagraph"/>
        <w:numPr>
          <w:ilvl w:val="0"/>
          <w:numId w:val="39"/>
        </w:numPr>
        <w:ind w:left="0" w:firstLine="720"/>
        <w:jc w:val="left"/>
        <w:rPr>
          <w:color w:val="000000"/>
          <w:shd w:val="clear" w:color="auto" w:fill="F8F9FA"/>
        </w:rPr>
      </w:pPr>
      <w:r w:rsidRPr="00ED2773">
        <w:rPr>
          <w:color w:val="000000"/>
          <w:shd w:val="clear" w:color="auto" w:fill="F8F9FA"/>
        </w:rPr>
        <w:t>App: Danh sách file database App</w:t>
      </w:r>
    </w:p>
    <w:p w14:paraId="3989C160" w14:textId="77777777" w:rsidR="00DA625F" w:rsidRPr="00ED2773" w:rsidRDefault="00DA625F" w:rsidP="00DA625F">
      <w:pPr>
        <w:pStyle w:val="ListParagraph"/>
        <w:numPr>
          <w:ilvl w:val="0"/>
          <w:numId w:val="39"/>
        </w:numPr>
        <w:ind w:left="0" w:firstLine="720"/>
        <w:jc w:val="left"/>
        <w:rPr>
          <w:color w:val="000000"/>
          <w:shd w:val="clear" w:color="auto" w:fill="F8F9FA"/>
        </w:rPr>
      </w:pPr>
      <w:r w:rsidRPr="00ED2773">
        <w:rPr>
          <w:color w:val="000000"/>
          <w:shd w:val="clear" w:color="auto" w:fill="F8F9FA"/>
        </w:rPr>
        <w:t>Sys: Danh sách file database Sys</w:t>
      </w:r>
    </w:p>
    <w:p w14:paraId="74CC4DF3" w14:textId="77777777" w:rsidR="00DA625F" w:rsidRPr="00ED2773" w:rsidRDefault="00DA625F" w:rsidP="00DA625F">
      <w:pPr>
        <w:pStyle w:val="ListParagraph"/>
        <w:numPr>
          <w:ilvl w:val="0"/>
          <w:numId w:val="39"/>
        </w:numPr>
        <w:ind w:left="0" w:firstLine="720"/>
        <w:jc w:val="left"/>
        <w:rPr>
          <w:color w:val="000000"/>
          <w:shd w:val="clear" w:color="auto" w:fill="F8F9FA"/>
        </w:rPr>
      </w:pPr>
      <w:r w:rsidRPr="00ED2773">
        <w:rPr>
          <w:color w:val="000000"/>
          <w:shd w:val="clear" w:color="auto" w:fill="F8F9FA"/>
        </w:rPr>
        <w:t>Main: File chạy chương trình</w:t>
      </w:r>
    </w:p>
    <w:p w14:paraId="5CD74774" w14:textId="77777777" w:rsidR="00DA625F" w:rsidRPr="00ED2773" w:rsidRDefault="00DA625F" w:rsidP="00DA625F">
      <w:pPr>
        <w:pStyle w:val="ListParagraph"/>
        <w:numPr>
          <w:ilvl w:val="0"/>
          <w:numId w:val="39"/>
        </w:numPr>
        <w:ind w:left="0" w:firstLine="720"/>
        <w:jc w:val="left"/>
        <w:rPr>
          <w:color w:val="000000"/>
          <w:shd w:val="clear" w:color="auto" w:fill="F8F9FA"/>
        </w:rPr>
      </w:pPr>
      <w:r w:rsidRPr="00ED2773">
        <w:rPr>
          <w:color w:val="000000"/>
          <w:shd w:val="clear" w:color="auto" w:fill="F8F9FA"/>
        </w:rPr>
        <w:t>Dir: File controller thư mục dir</w:t>
      </w:r>
    </w:p>
    <w:p w14:paraId="49DD27CC" w14:textId="77777777" w:rsidR="00DA625F" w:rsidRPr="00ED2773" w:rsidRDefault="00DA625F" w:rsidP="00DA625F">
      <w:pPr>
        <w:pStyle w:val="ListParagraph"/>
        <w:numPr>
          <w:ilvl w:val="0"/>
          <w:numId w:val="39"/>
        </w:numPr>
        <w:ind w:left="0" w:firstLine="720"/>
        <w:jc w:val="left"/>
        <w:rPr>
          <w:color w:val="000000"/>
          <w:shd w:val="clear" w:color="auto" w:fill="F8F9FA"/>
        </w:rPr>
      </w:pPr>
      <w:r w:rsidRPr="00ED2773">
        <w:rPr>
          <w:color w:val="000000"/>
          <w:shd w:val="clear" w:color="auto" w:fill="F8F9FA"/>
        </w:rPr>
        <w:t>Filter: File controller thư mục Filter</w:t>
      </w:r>
    </w:p>
    <w:p w14:paraId="444CA436" w14:textId="77777777" w:rsidR="00DA625F" w:rsidRPr="00ED2773" w:rsidRDefault="00DA625F" w:rsidP="00DA625F">
      <w:pPr>
        <w:pStyle w:val="ListParagraph"/>
        <w:numPr>
          <w:ilvl w:val="0"/>
          <w:numId w:val="39"/>
        </w:numPr>
        <w:ind w:left="0" w:firstLine="720"/>
        <w:jc w:val="left"/>
        <w:rPr>
          <w:color w:val="000000"/>
          <w:shd w:val="clear" w:color="auto" w:fill="F8F9FA"/>
        </w:rPr>
      </w:pPr>
      <w:r w:rsidRPr="00ED2773">
        <w:rPr>
          <w:color w:val="000000"/>
          <w:shd w:val="clear" w:color="auto" w:fill="F8F9FA"/>
        </w:rPr>
        <w:t>Grid: File controller thư mục Grid</w:t>
      </w:r>
    </w:p>
    <w:p w14:paraId="4B44830F" w14:textId="77777777" w:rsidR="00DA625F" w:rsidRPr="00ED2773" w:rsidRDefault="00DA625F" w:rsidP="00DA625F">
      <w:pPr>
        <w:pStyle w:val="ListParagraph"/>
        <w:numPr>
          <w:ilvl w:val="0"/>
          <w:numId w:val="39"/>
        </w:numPr>
        <w:ind w:left="0" w:firstLine="720"/>
        <w:jc w:val="left"/>
        <w:rPr>
          <w:color w:val="000000"/>
          <w:shd w:val="clear" w:color="auto" w:fill="F8F9FA"/>
        </w:rPr>
      </w:pPr>
      <w:r w:rsidRPr="00ED2773">
        <w:rPr>
          <w:color w:val="000000"/>
          <w:shd w:val="clear" w:color="auto" w:fill="F8F9FA"/>
        </w:rPr>
        <w:t>Report: File controller thư mục Report</w:t>
      </w:r>
    </w:p>
    <w:p w14:paraId="17A67A3D" w14:textId="77777777" w:rsidR="00DA625F" w:rsidRPr="00ED2773" w:rsidRDefault="00DA625F" w:rsidP="00DA625F">
      <w:pPr>
        <w:pStyle w:val="ListParagraph"/>
        <w:numPr>
          <w:ilvl w:val="0"/>
          <w:numId w:val="39"/>
        </w:numPr>
        <w:ind w:left="0" w:firstLine="720"/>
        <w:jc w:val="left"/>
        <w:rPr>
          <w:color w:val="000000"/>
          <w:shd w:val="clear" w:color="auto" w:fill="F8F9FA"/>
        </w:rPr>
      </w:pPr>
      <w:r w:rsidRPr="00ED2773">
        <w:rPr>
          <w:color w:val="000000"/>
          <w:shd w:val="clear" w:color="auto" w:fill="F8F9FA"/>
        </w:rPr>
        <w:t>Rpt: File báo cáo Crytal Report</w:t>
      </w:r>
    </w:p>
    <w:p w14:paraId="68AC3865" w14:textId="77777777" w:rsidR="00DA625F" w:rsidRPr="00ED2773" w:rsidRDefault="00DA625F" w:rsidP="00DA625F">
      <w:pPr>
        <w:pStyle w:val="ListParagraph"/>
        <w:numPr>
          <w:ilvl w:val="0"/>
          <w:numId w:val="39"/>
        </w:numPr>
        <w:ind w:left="0" w:firstLine="720"/>
        <w:jc w:val="left"/>
        <w:rPr>
          <w:color w:val="000000"/>
          <w:shd w:val="clear" w:color="auto" w:fill="F8F9FA"/>
        </w:rPr>
      </w:pPr>
      <w:r w:rsidRPr="00ED2773">
        <w:rPr>
          <w:color w:val="000000"/>
          <w:shd w:val="clear" w:color="auto" w:fill="F8F9FA"/>
        </w:rPr>
        <w:t>Excel: File mẫu import excel, hoặc file báo cáo excel</w:t>
      </w:r>
    </w:p>
    <w:p w14:paraId="31FC6A69" w14:textId="77777777" w:rsidR="00DA625F" w:rsidRPr="00ED2773" w:rsidRDefault="00DA625F" w:rsidP="00DA625F">
      <w:pPr>
        <w:pStyle w:val="ListParagraph"/>
        <w:numPr>
          <w:ilvl w:val="0"/>
          <w:numId w:val="39"/>
        </w:numPr>
        <w:ind w:left="0" w:firstLine="720"/>
        <w:jc w:val="left"/>
      </w:pPr>
      <w:r w:rsidRPr="00ED2773">
        <w:rPr>
          <w:color w:val="000000"/>
          <w:shd w:val="clear" w:color="auto" w:fill="F8F9FA"/>
        </w:rPr>
        <w:t>Upload: File controller thư mục Upload</w:t>
      </w:r>
    </w:p>
    <w:p w14:paraId="3B8B1151" w14:textId="77777777" w:rsidR="00DA625F" w:rsidRPr="009354E4" w:rsidRDefault="00DA625F" w:rsidP="00DA625F"/>
    <w:p w14:paraId="61241BBA" w14:textId="77777777" w:rsidR="00DA625F" w:rsidRDefault="00DA625F" w:rsidP="00DA625F">
      <w:pPr>
        <w:pStyle w:val="Heading3"/>
      </w:pPr>
      <w:r>
        <w:t>Hình ảnh của các màn hình:</w:t>
      </w:r>
    </w:p>
    <w:p w14:paraId="41489D77" w14:textId="77777777" w:rsidR="00DA625F" w:rsidRDefault="00DA625F" w:rsidP="00DA625F">
      <w:r>
        <w:t>-Màn hình browse của danh mục</w:t>
      </w:r>
    </w:p>
    <w:p w14:paraId="19CDB17A" w14:textId="77777777" w:rsidR="00DA625F" w:rsidRDefault="00DA625F" w:rsidP="00DA625F">
      <w:pPr>
        <w:jc w:val="left"/>
      </w:pPr>
      <w:r>
        <w:rPr>
          <w:noProof/>
        </w:rPr>
        <w:lastRenderedPageBreak/>
        <w:drawing>
          <wp:inline distT="0" distB="0" distL="0" distR="0" wp14:anchorId="4599D9ED" wp14:editId="3A4A45F8">
            <wp:extent cx="5400040" cy="2684443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84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E6798" w14:textId="77777777" w:rsidR="00DA625F" w:rsidRDefault="00DA625F" w:rsidP="00DA625F">
      <w:pPr>
        <w:jc w:val="left"/>
      </w:pPr>
      <w:r>
        <w:t>-Màn hình thêm/sửa/xóa của danh mục:</w:t>
      </w:r>
    </w:p>
    <w:p w14:paraId="4078F6A1" w14:textId="77777777" w:rsidR="00DA625F" w:rsidRDefault="00DA625F" w:rsidP="00DA625F">
      <w:pPr>
        <w:jc w:val="left"/>
      </w:pPr>
      <w:r>
        <w:rPr>
          <w:noProof/>
        </w:rPr>
        <w:drawing>
          <wp:inline distT="0" distB="0" distL="0" distR="0" wp14:anchorId="4E6B1203" wp14:editId="7C9ECB89">
            <wp:extent cx="5400040" cy="387291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7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A521B" w14:textId="77777777" w:rsidR="00DA625F" w:rsidRDefault="00DA625F" w:rsidP="00DA625F">
      <w:pPr>
        <w:jc w:val="left"/>
      </w:pPr>
      <w:r>
        <w:t>-Màn hình lookup lúc nhập liệu:</w:t>
      </w:r>
    </w:p>
    <w:p w14:paraId="6A4CE1EC" w14:textId="77777777" w:rsidR="00DA625F" w:rsidRDefault="00DA625F" w:rsidP="00DA625F">
      <w:pPr>
        <w:jc w:val="left"/>
      </w:pPr>
      <w:r>
        <w:rPr>
          <w:noProof/>
        </w:rPr>
        <w:lastRenderedPageBreak/>
        <w:drawing>
          <wp:inline distT="0" distB="0" distL="0" distR="0" wp14:anchorId="72F34DCA" wp14:editId="7AFC2482">
            <wp:extent cx="2964180" cy="182880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6418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40E5A" w14:textId="77777777" w:rsidR="00DA625F" w:rsidRPr="00D9108C" w:rsidRDefault="00DA625F" w:rsidP="00DA625F">
      <w:pPr>
        <w:jc w:val="left"/>
      </w:pPr>
    </w:p>
    <w:p w14:paraId="3F275096" w14:textId="77777777" w:rsidR="00DA625F" w:rsidRPr="00187859" w:rsidRDefault="00DA625F" w:rsidP="00DA625F">
      <w:pPr>
        <w:pStyle w:val="Heading3"/>
      </w:pPr>
      <w:bookmarkStart w:id="29" w:name="_Toc98339744"/>
      <w:r>
        <w:t>Tạo mới một dự án:</w:t>
      </w:r>
    </w:p>
    <w:p w14:paraId="624B65AE" w14:textId="77777777" w:rsidR="00DA625F" w:rsidRDefault="00DA625F" w:rsidP="00DA625F">
      <w:pPr>
        <w:pStyle w:val="Nomal-"/>
      </w:pPr>
      <w:r>
        <w:t>Cấu trúc trang web sẽ có cấu trúc như sau:</w:t>
      </w:r>
    </w:p>
    <w:p w14:paraId="0188A03A" w14:textId="77777777" w:rsidR="00DA625F" w:rsidRDefault="00DA625F" w:rsidP="00DA625F">
      <w:pPr>
        <w:pStyle w:val="Nomal-"/>
        <w:numPr>
          <w:ilvl w:val="0"/>
          <w:numId w:val="0"/>
        </w:numPr>
        <w:ind w:left="717"/>
        <w:jc w:val="left"/>
      </w:pPr>
      <w:r>
        <w:rPr>
          <w:rFonts w:ascii="Arial" w:hAnsi="Arial" w:cs="Arial"/>
          <w:noProof/>
        </w:rPr>
        <w:drawing>
          <wp:inline distT="0" distB="0" distL="0" distR="0" wp14:anchorId="36117F3F" wp14:editId="584B5CA4">
            <wp:extent cx="1524000" cy="248330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483304"/>
                    </a:xfrm>
                    <a:prstGeom prst="rect">
                      <a:avLst/>
                    </a:prstGeom>
                    <a:solidFill>
                      <a:srgbClr val="FFFFFF">
                        <a:alpha val="0"/>
                      </a:srgbClr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786A4" w14:textId="77777777" w:rsidR="00DA625F" w:rsidRDefault="00DA625F" w:rsidP="00DA625F">
      <w:pPr>
        <w:pStyle w:val="Nomal-"/>
      </w:pPr>
      <w:r>
        <w:t>Thư mục Main: chứa các trang web .aspx</w:t>
      </w:r>
    </w:p>
    <w:p w14:paraId="11753CEA" w14:textId="77777777" w:rsidR="00DA625F" w:rsidRDefault="00DA625F" w:rsidP="00DA625F">
      <w:pPr>
        <w:pStyle w:val="Nomal-"/>
      </w:pPr>
      <w:r>
        <w:t xml:space="preserve">Thư mục Controller: </w:t>
      </w:r>
      <w:r w:rsidRPr="00780E8F">
        <w:t xml:space="preserve">chứa các định nghĩa bằng file xml để mô tả về một đối tượng nào đó, ở đây phân chia làm các đối tượng: Dir, Grid, Lookup, Options và Structure, đối với chứng từ sẽ có sau này thì xuất hiện thêm </w:t>
      </w:r>
      <w:proofErr w:type="gramStart"/>
      <w:r w:rsidRPr="00780E8F">
        <w:t>thư</w:t>
      </w:r>
      <w:proofErr w:type="gramEnd"/>
      <w:r w:rsidRPr="00780E8F">
        <w:t xml:space="preserve"> mục Filter và Include</w:t>
      </w:r>
      <w:r>
        <w:t>.</w:t>
      </w:r>
    </w:p>
    <w:p w14:paraId="59AE9B46" w14:textId="77777777" w:rsidR="00DA625F" w:rsidRDefault="00DA625F" w:rsidP="00DA625F">
      <w:pPr>
        <w:pStyle w:val="Nomal-"/>
      </w:pPr>
      <w:r>
        <w:t xml:space="preserve">Thư mục Dir: </w:t>
      </w:r>
      <w:r w:rsidRPr="00187859">
        <w:t>chứa các file xml để mô tả cho màn hình thêm, sửa trong danh mục. Ví dụ màn hìn</w:t>
      </w:r>
      <w:r>
        <w:t>h thêm/sửa của danh mục vụ việc.</w:t>
      </w:r>
    </w:p>
    <w:p w14:paraId="1A87A419" w14:textId="13741FB6" w:rsidR="00DA625F" w:rsidRDefault="00DA625F" w:rsidP="00CC1DB5">
      <w:pPr>
        <w:pStyle w:val="Nomal-"/>
      </w:pPr>
      <w:r>
        <w:t xml:space="preserve"> Thư mục Grid: </w:t>
      </w:r>
      <w:r w:rsidRPr="00187859">
        <w:t xml:space="preserve">chức các file xml để mô tả cho màn hình browse trong </w:t>
      </w:r>
      <w:r w:rsidR="00CC1DB5">
        <w:t xml:space="preserve">           </w:t>
      </w:r>
      <w:r w:rsidRPr="00187859">
        <w:t>danh mục. Ví dụ màn hình browse của danh mục vụ việc</w:t>
      </w:r>
      <w:r w:rsidR="00CC1DB5">
        <w:t>.</w:t>
      </w:r>
    </w:p>
    <w:p w14:paraId="60AF1A7D" w14:textId="77777777" w:rsidR="00DA625F" w:rsidRPr="00187859" w:rsidRDefault="00DA625F" w:rsidP="00DA625F">
      <w:pPr>
        <w:pStyle w:val="Nomal-"/>
      </w:pPr>
      <w:r>
        <w:lastRenderedPageBreak/>
        <w:t xml:space="preserve">Thư mục Lookup: </w:t>
      </w:r>
      <w:r w:rsidRPr="00187859">
        <w:t>chứa các file xml để mô tả cho màn hình tìm kiếm giá trị cần, được dùng để nhập liệu nhanh cho 1 trường nào đó</w:t>
      </w:r>
      <w:r>
        <w:rPr>
          <w:rFonts w:ascii="Arial" w:hAnsi="Arial" w:cs="Arial"/>
        </w:rPr>
        <w:t>.</w:t>
      </w:r>
    </w:p>
    <w:p w14:paraId="38980B39" w14:textId="77777777" w:rsidR="00DA625F" w:rsidRPr="00780E8F" w:rsidRDefault="00DA625F" w:rsidP="00DA625F">
      <w:pPr>
        <w:pStyle w:val="Nomal-"/>
      </w:pPr>
      <w:r w:rsidRPr="00187859">
        <w:t>Thư mục Option</w:t>
      </w:r>
      <w:r>
        <w:t>:</w:t>
      </w:r>
      <w:r w:rsidRPr="00187859">
        <w:rPr>
          <w:rFonts w:ascii="Arial" w:hAnsi="Arial" w:cs="Arial"/>
        </w:rPr>
        <w:t xml:space="preserve"> </w:t>
      </w:r>
      <w:r w:rsidRPr="00187859">
        <w:t xml:space="preserve">chứa các file xml để mô tả cho từ điển các giá trị dùng </w:t>
      </w:r>
      <w:proofErr w:type="gramStart"/>
      <w:r w:rsidRPr="00187859">
        <w:t>chung</w:t>
      </w:r>
      <w:proofErr w:type="gramEnd"/>
      <w:r w:rsidRPr="00187859">
        <w:t>, các giá trị ở đây được sử dụng xuyên suốt trong toàn bộ dự án</w:t>
      </w:r>
      <w:r>
        <w:t>.</w:t>
      </w:r>
    </w:p>
    <w:bookmarkEnd w:id="29"/>
    <w:p w14:paraId="3588EB75" w14:textId="6B675C55" w:rsidR="00CE3871" w:rsidRDefault="00CE3871">
      <w:pPr>
        <w:pStyle w:val="Heading3"/>
      </w:pPr>
      <w:r>
        <w:t>Các thẻ và thuộc tính của thẻ</w:t>
      </w:r>
    </w:p>
    <w:tbl>
      <w:tblPr>
        <w:tblStyle w:val="TableGrid"/>
        <w:tblW w:w="10890" w:type="dxa"/>
        <w:tblInd w:w="-1332" w:type="dxa"/>
        <w:tblLook w:val="04A0" w:firstRow="1" w:lastRow="0" w:firstColumn="1" w:lastColumn="0" w:noHBand="0" w:noVBand="1"/>
      </w:tblPr>
      <w:tblGrid>
        <w:gridCol w:w="2667"/>
        <w:gridCol w:w="5163"/>
        <w:gridCol w:w="3060"/>
      </w:tblGrid>
      <w:tr w:rsidR="00CE3871" w14:paraId="7E079946" w14:textId="77777777" w:rsidTr="00A610C8">
        <w:tc>
          <w:tcPr>
            <w:tcW w:w="10890" w:type="dxa"/>
            <w:gridSpan w:val="3"/>
            <w:shd w:val="clear" w:color="auto" w:fill="FFFFFF" w:themeFill="background1"/>
          </w:tcPr>
          <w:p w14:paraId="1CB59AFD" w14:textId="2E74114B" w:rsidR="00CE3871" w:rsidRDefault="00CE3871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 xml:space="preserve">Thẻ &lt;grid&gt; trong </w:t>
            </w:r>
            <w:r w:rsidR="00E54272">
              <w:rPr>
                <w:rFonts w:ascii="Arial" w:hAnsi="Arial" w:cs="Arial"/>
              </w:rPr>
              <w:t>Controller\Grid\.xml</w:t>
            </w:r>
          </w:p>
        </w:tc>
      </w:tr>
      <w:tr w:rsidR="00CE3871" w14:paraId="3C8D1403" w14:textId="77777777" w:rsidTr="00A610C8">
        <w:tc>
          <w:tcPr>
            <w:tcW w:w="10890" w:type="dxa"/>
            <w:gridSpan w:val="3"/>
            <w:shd w:val="clear" w:color="auto" w:fill="FFFFFF" w:themeFill="background1"/>
          </w:tcPr>
          <w:p w14:paraId="3A507B0A" w14:textId="54385648" w:rsidR="00CE3871" w:rsidRPr="00E54272" w:rsidRDefault="00E54272" w:rsidP="00E54272">
            <w:pPr>
              <w:pStyle w:val="Nomal-"/>
              <w:numPr>
                <w:ilvl w:val="0"/>
                <w:numId w:val="0"/>
              </w:numPr>
              <w:jc w:val="center"/>
            </w:pPr>
            <w:r w:rsidRPr="00E54272">
              <w:t>Thẻ gốc chứa toàn bộ thông tin của 1 grid</w:t>
            </w:r>
          </w:p>
        </w:tc>
      </w:tr>
      <w:tr w:rsidR="00CE3871" w14:paraId="6E42774E" w14:textId="77777777" w:rsidTr="00E54272">
        <w:tc>
          <w:tcPr>
            <w:tcW w:w="2667" w:type="dxa"/>
            <w:shd w:val="clear" w:color="auto" w:fill="C6D9F1" w:themeFill="text2" w:themeFillTint="33"/>
          </w:tcPr>
          <w:p w14:paraId="0B4587B7" w14:textId="2E74E2D2" w:rsidR="00CE3871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Thuộc tính</w:t>
            </w:r>
          </w:p>
        </w:tc>
        <w:tc>
          <w:tcPr>
            <w:tcW w:w="5163" w:type="dxa"/>
            <w:shd w:val="clear" w:color="auto" w:fill="C6D9F1" w:themeFill="text2" w:themeFillTint="33"/>
          </w:tcPr>
          <w:p w14:paraId="05743C0B" w14:textId="083B0612" w:rsidR="00CE3871" w:rsidRDefault="00E54272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Diễn giải</w:t>
            </w:r>
          </w:p>
        </w:tc>
        <w:tc>
          <w:tcPr>
            <w:tcW w:w="3060" w:type="dxa"/>
            <w:shd w:val="clear" w:color="auto" w:fill="C6D9F1" w:themeFill="text2" w:themeFillTint="33"/>
          </w:tcPr>
          <w:p w14:paraId="57302D30" w14:textId="3E77D924" w:rsidR="00CE3871" w:rsidRDefault="00E54272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Giá trị mặc định</w:t>
            </w:r>
          </w:p>
        </w:tc>
      </w:tr>
      <w:tr w:rsidR="00E54272" w14:paraId="42D66D63" w14:textId="77777777" w:rsidTr="00E54272">
        <w:tc>
          <w:tcPr>
            <w:tcW w:w="2667" w:type="dxa"/>
          </w:tcPr>
          <w:p w14:paraId="06E7E89F" w14:textId="114CB8D1" w:rsidR="00CE3871" w:rsidRDefault="00E54272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table</w:t>
            </w:r>
          </w:p>
        </w:tc>
        <w:tc>
          <w:tcPr>
            <w:tcW w:w="5163" w:type="dxa"/>
          </w:tcPr>
          <w:p w14:paraId="5FB20B1C" w14:textId="77777777" w:rsidR="00E54272" w:rsidRDefault="00E54272" w:rsidP="00E54272">
            <w:pPr>
              <w:pStyle w:val="Nomal-"/>
              <w:numPr>
                <w:ilvl w:val="0"/>
                <w:numId w:val="0"/>
              </w:numPr>
              <w:ind w:left="-75"/>
              <w:jc w:val="left"/>
            </w:pPr>
            <w:r>
              <w:t>Khai báo bảng chứa dữ liệu của danh mục, hoặc view (trường hợp có dùng view).</w:t>
            </w:r>
          </w:p>
          <w:p w14:paraId="09D3C3DA" w14:textId="4C612682" w:rsidR="00CE3871" w:rsidRDefault="00E54272" w:rsidP="00E54272">
            <w:pPr>
              <w:pStyle w:val="Nomal-"/>
              <w:numPr>
                <w:ilvl w:val="0"/>
                <w:numId w:val="0"/>
              </w:numPr>
              <w:ind w:left="-75"/>
              <w:jc w:val="left"/>
            </w:pPr>
            <w:r>
              <w:t>Nếu là chứng từ thì thuộc tính này chứa tên bảng master để lấy cấu trúc.</w:t>
            </w:r>
          </w:p>
        </w:tc>
        <w:tc>
          <w:tcPr>
            <w:tcW w:w="3060" w:type="dxa"/>
          </w:tcPr>
          <w:p w14:paraId="73CA1D08" w14:textId="77777777" w:rsidR="00E54272" w:rsidRPr="00786521" w:rsidRDefault="00E54272" w:rsidP="00E54272">
            <w:pPr>
              <w:snapToGrid w:val="0"/>
              <w:ind w:left="-18" w:firstLine="0"/>
              <w:jc w:val="left"/>
            </w:pPr>
            <w:r w:rsidRPr="00786521">
              <w:t>String</w:t>
            </w:r>
          </w:p>
          <w:p w14:paraId="1C0D3C7E" w14:textId="2BC8AA94" w:rsidR="00CE3871" w:rsidRDefault="00E54272" w:rsidP="00E54272">
            <w:pPr>
              <w:pStyle w:val="Nomal-"/>
              <w:numPr>
                <w:ilvl w:val="0"/>
                <w:numId w:val="0"/>
              </w:numPr>
              <w:ind w:left="-18"/>
              <w:jc w:val="left"/>
            </w:pPr>
            <w:r w:rsidRPr="00786521">
              <w:t>Thuộc tính không được để trống</w:t>
            </w:r>
          </w:p>
        </w:tc>
      </w:tr>
      <w:tr w:rsidR="00A610C8" w14:paraId="6C42BDB9" w14:textId="77777777" w:rsidTr="00E54272">
        <w:tc>
          <w:tcPr>
            <w:tcW w:w="2667" w:type="dxa"/>
          </w:tcPr>
          <w:p w14:paraId="372F50F9" w14:textId="3AE04E61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code</w:t>
            </w:r>
          </w:p>
        </w:tc>
        <w:tc>
          <w:tcPr>
            <w:tcW w:w="5163" w:type="dxa"/>
          </w:tcPr>
          <w:p w14:paraId="2D422A6A" w14:textId="2322627C" w:rsidR="00A610C8" w:rsidRDefault="00A610C8" w:rsidP="00E54272">
            <w:pPr>
              <w:pStyle w:val="Nomal-"/>
              <w:numPr>
                <w:ilvl w:val="0"/>
                <w:numId w:val="0"/>
              </w:numPr>
              <w:jc w:val="left"/>
            </w:pPr>
            <w:r w:rsidRPr="00E54272">
              <w:t>Khai báo trường các khóa của danh mục, các khóa cách nhau bởi dấu phẩy.</w:t>
            </w:r>
          </w:p>
        </w:tc>
        <w:tc>
          <w:tcPr>
            <w:tcW w:w="3060" w:type="dxa"/>
          </w:tcPr>
          <w:p w14:paraId="0815E6CB" w14:textId="77777777" w:rsidR="00A610C8" w:rsidRPr="00786521" w:rsidRDefault="00A610C8" w:rsidP="00A610C8">
            <w:pPr>
              <w:snapToGrid w:val="0"/>
              <w:ind w:left="-18" w:firstLine="0"/>
              <w:jc w:val="left"/>
            </w:pPr>
            <w:r w:rsidRPr="00786521">
              <w:t>String</w:t>
            </w:r>
          </w:p>
          <w:p w14:paraId="5E61E2B2" w14:textId="4B43BBAF" w:rsidR="00A610C8" w:rsidRDefault="00A610C8" w:rsidP="00A610C8">
            <w:pPr>
              <w:pStyle w:val="Nomal-"/>
              <w:numPr>
                <w:ilvl w:val="0"/>
                <w:numId w:val="0"/>
              </w:numPr>
              <w:ind w:left="-18"/>
              <w:jc w:val="left"/>
            </w:pPr>
            <w:r w:rsidRPr="00786521">
              <w:t>Thuộc tính không được để trống</w:t>
            </w:r>
          </w:p>
        </w:tc>
      </w:tr>
      <w:tr w:rsidR="00A610C8" w14:paraId="52F558EC" w14:textId="77777777" w:rsidTr="00E54272">
        <w:tc>
          <w:tcPr>
            <w:tcW w:w="2667" w:type="dxa"/>
          </w:tcPr>
          <w:p w14:paraId="57755419" w14:textId="51ABA295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order</w:t>
            </w:r>
          </w:p>
        </w:tc>
        <w:tc>
          <w:tcPr>
            <w:tcW w:w="5163" w:type="dxa"/>
          </w:tcPr>
          <w:p w14:paraId="4B282084" w14:textId="70B79E21" w:rsidR="00A610C8" w:rsidRDefault="00A610C8" w:rsidP="00E54272">
            <w:pPr>
              <w:pStyle w:val="Nomal-"/>
              <w:numPr>
                <w:ilvl w:val="0"/>
                <w:numId w:val="0"/>
              </w:numPr>
              <w:jc w:val="left"/>
            </w:pPr>
            <w:r w:rsidRPr="00E54272">
              <w:t>Khai báo các trường sắp xếp thứ tự của danh mục, các khóa cách nhau bởi dấu phẩy.</w:t>
            </w:r>
          </w:p>
        </w:tc>
        <w:tc>
          <w:tcPr>
            <w:tcW w:w="3060" w:type="dxa"/>
          </w:tcPr>
          <w:p w14:paraId="0083FC6C" w14:textId="77777777" w:rsidR="00A610C8" w:rsidRPr="00786521" w:rsidRDefault="00A610C8" w:rsidP="00A610C8">
            <w:pPr>
              <w:snapToGrid w:val="0"/>
              <w:ind w:firstLine="0"/>
              <w:jc w:val="left"/>
            </w:pPr>
            <w:r w:rsidRPr="00786521">
              <w:t>String</w:t>
            </w:r>
          </w:p>
          <w:p w14:paraId="5D745532" w14:textId="62777886" w:rsidR="00A610C8" w:rsidRDefault="00A610C8" w:rsidP="00A610C8">
            <w:pPr>
              <w:pStyle w:val="Nomal-"/>
              <w:numPr>
                <w:ilvl w:val="0"/>
                <w:numId w:val="0"/>
              </w:numPr>
              <w:jc w:val="left"/>
            </w:pPr>
            <w:r w:rsidRPr="00786521">
              <w:t>Thuộc tính không được để trống</w:t>
            </w:r>
          </w:p>
        </w:tc>
      </w:tr>
      <w:tr w:rsidR="00A610C8" w14:paraId="44BDA2B5" w14:textId="77777777" w:rsidTr="00E54272">
        <w:tc>
          <w:tcPr>
            <w:tcW w:w="2667" w:type="dxa"/>
          </w:tcPr>
          <w:p w14:paraId="296135F2" w14:textId="09CFACCC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xmlns</w:t>
            </w:r>
          </w:p>
        </w:tc>
        <w:tc>
          <w:tcPr>
            <w:tcW w:w="5163" w:type="dxa"/>
          </w:tcPr>
          <w:p w14:paraId="115F4116" w14:textId="3C3EE331" w:rsidR="00A610C8" w:rsidRDefault="00A610C8" w:rsidP="00E54272">
            <w:pPr>
              <w:pStyle w:val="Nomal-"/>
              <w:numPr>
                <w:ilvl w:val="0"/>
                <w:numId w:val="0"/>
              </w:numPr>
              <w:jc w:val="left"/>
            </w:pPr>
            <w:r w:rsidRPr="00E54272">
              <w:t>Trường xác định xml namspase, dùng để tạo các assist tooltip hỗ trợ để lập trình.</w:t>
            </w:r>
          </w:p>
        </w:tc>
        <w:tc>
          <w:tcPr>
            <w:tcW w:w="3060" w:type="dxa"/>
          </w:tcPr>
          <w:p w14:paraId="0E509700" w14:textId="1C579CDA" w:rsidR="00A610C8" w:rsidRDefault="00A610C8" w:rsidP="00A610C8">
            <w:pPr>
              <w:pStyle w:val="Nomal-"/>
              <w:numPr>
                <w:ilvl w:val="0"/>
                <w:numId w:val="0"/>
              </w:numPr>
              <w:ind w:left="-18"/>
              <w:jc w:val="left"/>
            </w:pPr>
            <w:r w:rsidRPr="00786521">
              <w:t>String</w:t>
            </w:r>
          </w:p>
        </w:tc>
      </w:tr>
      <w:tr w:rsidR="00A610C8" w14:paraId="7D4BDBED" w14:textId="77777777" w:rsidTr="00A610C8">
        <w:tc>
          <w:tcPr>
            <w:tcW w:w="2667" w:type="dxa"/>
            <w:shd w:val="clear" w:color="auto" w:fill="C6D9F1" w:themeFill="text2" w:themeFillTint="33"/>
          </w:tcPr>
          <w:p w14:paraId="3A17CD13" w14:textId="2EC76409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Thẻ con</w:t>
            </w:r>
          </w:p>
        </w:tc>
        <w:tc>
          <w:tcPr>
            <w:tcW w:w="5163" w:type="dxa"/>
            <w:shd w:val="clear" w:color="auto" w:fill="C6D9F1" w:themeFill="text2" w:themeFillTint="33"/>
          </w:tcPr>
          <w:p w14:paraId="3E232B24" w14:textId="1295383B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Diễn giải</w:t>
            </w:r>
          </w:p>
        </w:tc>
        <w:tc>
          <w:tcPr>
            <w:tcW w:w="3060" w:type="dxa"/>
            <w:shd w:val="clear" w:color="auto" w:fill="C6D9F1" w:themeFill="text2" w:themeFillTint="33"/>
          </w:tcPr>
          <w:p w14:paraId="663AEABA" w14:textId="30167E43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Ghi chú</w:t>
            </w:r>
          </w:p>
        </w:tc>
      </w:tr>
      <w:tr w:rsidR="00A610C8" w14:paraId="6443D492" w14:textId="77777777" w:rsidTr="00A610C8">
        <w:trPr>
          <w:trHeight w:val="624"/>
        </w:trPr>
        <w:tc>
          <w:tcPr>
            <w:tcW w:w="2667" w:type="dxa"/>
          </w:tcPr>
          <w:p w14:paraId="08CC5ACE" w14:textId="199686D4" w:rsidR="00A610C8" w:rsidRPr="00A610C8" w:rsidRDefault="00B115C4" w:rsidP="00E54272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grid_grid_title" w:history="1">
              <w:r w:rsidR="00A610C8" w:rsidRPr="00A610C8">
                <w:rPr>
                  <w:rStyle w:val="Hyperlink"/>
                  <w:color w:val="000000" w:themeColor="text1"/>
                  <w:u w:val="none"/>
                </w:rPr>
                <w:t>title</w:t>
              </w:r>
            </w:hyperlink>
          </w:p>
        </w:tc>
        <w:tc>
          <w:tcPr>
            <w:tcW w:w="5163" w:type="dxa"/>
          </w:tcPr>
          <w:p w14:paraId="22C456E5" w14:textId="2CB3BC55" w:rsidR="00A610C8" w:rsidRPr="00A610C8" w:rsidRDefault="00A610C8" w:rsidP="00A610C8">
            <w:pPr>
              <w:pStyle w:val="Nomal-"/>
              <w:numPr>
                <w:ilvl w:val="0"/>
                <w:numId w:val="0"/>
              </w:numPr>
              <w:jc w:val="left"/>
            </w:pPr>
            <w:r w:rsidRPr="00A610C8">
              <w:t>Thẻ dùng để khai báo các tiêu đề của grid.</w:t>
            </w:r>
          </w:p>
        </w:tc>
        <w:tc>
          <w:tcPr>
            <w:tcW w:w="3060" w:type="dxa"/>
          </w:tcPr>
          <w:p w14:paraId="614662A9" w14:textId="77777777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</w:p>
        </w:tc>
      </w:tr>
      <w:tr w:rsidR="00A610C8" w14:paraId="13461950" w14:textId="77777777" w:rsidTr="00A610C8">
        <w:trPr>
          <w:trHeight w:val="624"/>
        </w:trPr>
        <w:tc>
          <w:tcPr>
            <w:tcW w:w="2667" w:type="dxa"/>
          </w:tcPr>
          <w:p w14:paraId="3C6612AE" w14:textId="3EBF3B9F" w:rsidR="00A610C8" w:rsidRPr="00A610C8" w:rsidRDefault="00B115C4" w:rsidP="00E54272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grid_grid_subtitle" w:history="1">
              <w:r w:rsidR="00A610C8" w:rsidRPr="00A610C8">
                <w:rPr>
                  <w:rStyle w:val="Hyperlink"/>
                  <w:color w:val="000000" w:themeColor="text1"/>
                  <w:u w:val="none"/>
                </w:rPr>
                <w:t>subTitle</w:t>
              </w:r>
            </w:hyperlink>
          </w:p>
        </w:tc>
        <w:tc>
          <w:tcPr>
            <w:tcW w:w="5163" w:type="dxa"/>
          </w:tcPr>
          <w:p w14:paraId="32E76930" w14:textId="064CD995" w:rsidR="00A610C8" w:rsidRPr="00A610C8" w:rsidRDefault="00A610C8" w:rsidP="00A610C8">
            <w:pPr>
              <w:pStyle w:val="Nomal-"/>
              <w:numPr>
                <w:ilvl w:val="0"/>
                <w:numId w:val="0"/>
              </w:numPr>
              <w:jc w:val="left"/>
            </w:pPr>
            <w:r w:rsidRPr="00A610C8">
              <w:t>Thẻ dùng để khai báo các tiêu đề phụ được hiển thị phía trên thanh toolbar.</w:t>
            </w:r>
          </w:p>
        </w:tc>
        <w:tc>
          <w:tcPr>
            <w:tcW w:w="3060" w:type="dxa"/>
          </w:tcPr>
          <w:p w14:paraId="72BB3751" w14:textId="77777777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</w:p>
        </w:tc>
      </w:tr>
      <w:tr w:rsidR="00A610C8" w14:paraId="4ED55810" w14:textId="77777777" w:rsidTr="00A610C8">
        <w:trPr>
          <w:trHeight w:val="624"/>
        </w:trPr>
        <w:tc>
          <w:tcPr>
            <w:tcW w:w="2667" w:type="dxa"/>
          </w:tcPr>
          <w:p w14:paraId="78EA72F1" w14:textId="495F1CFA" w:rsidR="00A610C8" w:rsidRPr="00A610C8" w:rsidRDefault="00B115C4" w:rsidP="00E54272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grid_grid_fields" w:history="1">
              <w:r w:rsidR="00A610C8" w:rsidRPr="00A610C8">
                <w:rPr>
                  <w:rStyle w:val="Hyperlink"/>
                  <w:color w:val="000000" w:themeColor="text1"/>
                  <w:u w:val="none"/>
                </w:rPr>
                <w:t>fields</w:t>
              </w:r>
            </w:hyperlink>
          </w:p>
        </w:tc>
        <w:tc>
          <w:tcPr>
            <w:tcW w:w="5163" w:type="dxa"/>
          </w:tcPr>
          <w:p w14:paraId="554875FE" w14:textId="4D43CE4B" w:rsidR="00A610C8" w:rsidRPr="00A610C8" w:rsidRDefault="00A610C8" w:rsidP="00A610C8">
            <w:pPr>
              <w:pStyle w:val="Nomal-"/>
              <w:numPr>
                <w:ilvl w:val="0"/>
                <w:numId w:val="0"/>
              </w:numPr>
              <w:jc w:val="left"/>
            </w:pPr>
            <w:r w:rsidRPr="00A610C8">
              <w:t xml:space="preserve">Thẻ dùng để chứa khối khai báo các trường dữ </w:t>
            </w:r>
            <w:r w:rsidRPr="00A610C8">
              <w:lastRenderedPageBreak/>
              <w:t>liệu dùng cho grid.</w:t>
            </w:r>
          </w:p>
        </w:tc>
        <w:tc>
          <w:tcPr>
            <w:tcW w:w="3060" w:type="dxa"/>
          </w:tcPr>
          <w:p w14:paraId="57E38796" w14:textId="77777777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</w:p>
        </w:tc>
      </w:tr>
      <w:tr w:rsidR="00A610C8" w14:paraId="006BB4D7" w14:textId="77777777" w:rsidTr="00A610C8">
        <w:trPr>
          <w:trHeight w:val="624"/>
        </w:trPr>
        <w:tc>
          <w:tcPr>
            <w:tcW w:w="2667" w:type="dxa"/>
          </w:tcPr>
          <w:p w14:paraId="6010BB4C" w14:textId="60E770F8" w:rsidR="00A610C8" w:rsidRPr="00A610C8" w:rsidRDefault="00B115C4" w:rsidP="00E54272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grid_grid_views" w:history="1">
              <w:r w:rsidR="00A610C8" w:rsidRPr="00A610C8">
                <w:rPr>
                  <w:rStyle w:val="Hyperlink"/>
                  <w:color w:val="000000" w:themeColor="text1"/>
                  <w:u w:val="none"/>
                </w:rPr>
                <w:t>views</w:t>
              </w:r>
            </w:hyperlink>
          </w:p>
        </w:tc>
        <w:tc>
          <w:tcPr>
            <w:tcW w:w="5163" w:type="dxa"/>
          </w:tcPr>
          <w:p w14:paraId="7CEE48C5" w14:textId="3D4DF0AF" w:rsidR="00A610C8" w:rsidRPr="00A610C8" w:rsidRDefault="00A610C8" w:rsidP="00A610C8">
            <w:pPr>
              <w:pStyle w:val="Nomal-"/>
              <w:numPr>
                <w:ilvl w:val="0"/>
                <w:numId w:val="0"/>
              </w:numPr>
              <w:jc w:val="left"/>
            </w:pPr>
            <w:r w:rsidRPr="00A610C8">
              <w:t>Thẻ dùng để chứa khối khai báo các trường nào trong thẻ fields sẽ được hiển thị trong grid.</w:t>
            </w:r>
          </w:p>
        </w:tc>
        <w:tc>
          <w:tcPr>
            <w:tcW w:w="3060" w:type="dxa"/>
          </w:tcPr>
          <w:p w14:paraId="5C6A9890" w14:textId="77777777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</w:p>
        </w:tc>
      </w:tr>
      <w:tr w:rsidR="00A610C8" w14:paraId="5BABF423" w14:textId="77777777" w:rsidTr="00A610C8">
        <w:trPr>
          <w:trHeight w:val="624"/>
        </w:trPr>
        <w:tc>
          <w:tcPr>
            <w:tcW w:w="2667" w:type="dxa"/>
          </w:tcPr>
          <w:p w14:paraId="5D4D5613" w14:textId="29E5C53E" w:rsidR="00A610C8" w:rsidRPr="00A610C8" w:rsidRDefault="00B115C4" w:rsidP="00E54272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grid_grid_partition" w:history="1">
              <w:r w:rsidR="00A610C8" w:rsidRPr="00A610C8">
                <w:rPr>
                  <w:rStyle w:val="Hyperlink"/>
                  <w:color w:val="000000" w:themeColor="text1"/>
                  <w:u w:val="none"/>
                </w:rPr>
                <w:t>partition</w:t>
              </w:r>
            </w:hyperlink>
          </w:p>
        </w:tc>
        <w:tc>
          <w:tcPr>
            <w:tcW w:w="5163" w:type="dxa"/>
          </w:tcPr>
          <w:p w14:paraId="7AEBEE0A" w14:textId="72173074" w:rsidR="00A610C8" w:rsidRPr="00A610C8" w:rsidRDefault="00A610C8" w:rsidP="00A610C8">
            <w:pPr>
              <w:pStyle w:val="Nomal-"/>
              <w:numPr>
                <w:ilvl w:val="0"/>
                <w:numId w:val="0"/>
              </w:numPr>
              <w:jc w:val="left"/>
            </w:pPr>
            <w:r w:rsidRPr="00A610C8">
              <w:t>Thẻ dùng để khai bảng master, detail và các thông tin chính khác của chứng từ.</w:t>
            </w:r>
          </w:p>
        </w:tc>
        <w:tc>
          <w:tcPr>
            <w:tcW w:w="3060" w:type="dxa"/>
          </w:tcPr>
          <w:p w14:paraId="4817FF5A" w14:textId="1DC031EB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Dùng cho chứng từ</w:t>
            </w:r>
          </w:p>
        </w:tc>
      </w:tr>
      <w:tr w:rsidR="00A610C8" w14:paraId="10C521B4" w14:textId="77777777" w:rsidTr="00A610C8">
        <w:trPr>
          <w:trHeight w:val="624"/>
        </w:trPr>
        <w:tc>
          <w:tcPr>
            <w:tcW w:w="2667" w:type="dxa"/>
          </w:tcPr>
          <w:p w14:paraId="198773DA" w14:textId="6ECCAB9F" w:rsidR="00A610C8" w:rsidRPr="00A610C8" w:rsidRDefault="00B115C4" w:rsidP="00E54272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grid_grid_queries" w:history="1">
              <w:r w:rsidR="00A610C8" w:rsidRPr="00A610C8">
                <w:rPr>
                  <w:rStyle w:val="Hyperlink"/>
                  <w:color w:val="000000" w:themeColor="text1"/>
                  <w:u w:val="none"/>
                </w:rPr>
                <w:t>queries</w:t>
              </w:r>
            </w:hyperlink>
          </w:p>
        </w:tc>
        <w:tc>
          <w:tcPr>
            <w:tcW w:w="5163" w:type="dxa"/>
          </w:tcPr>
          <w:p w14:paraId="7C742D76" w14:textId="7EAACBE5" w:rsidR="00A610C8" w:rsidRPr="00A610C8" w:rsidRDefault="00A610C8" w:rsidP="00A610C8">
            <w:pPr>
              <w:pStyle w:val="Nomal-"/>
              <w:numPr>
                <w:ilvl w:val="0"/>
                <w:numId w:val="0"/>
              </w:numPr>
              <w:jc w:val="left"/>
            </w:pPr>
            <w:r w:rsidRPr="00A610C8">
              <w:t>Thẻ dùng để xử lý cho các sự kiện truy vấn dữ liệu.</w:t>
            </w:r>
          </w:p>
        </w:tc>
        <w:tc>
          <w:tcPr>
            <w:tcW w:w="3060" w:type="dxa"/>
          </w:tcPr>
          <w:p w14:paraId="1000FBB6" w14:textId="6AB1EB7B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Dùng cho chứng từ</w:t>
            </w:r>
          </w:p>
        </w:tc>
      </w:tr>
      <w:tr w:rsidR="00A610C8" w14:paraId="42A21C51" w14:textId="77777777" w:rsidTr="00A610C8">
        <w:trPr>
          <w:trHeight w:val="624"/>
        </w:trPr>
        <w:tc>
          <w:tcPr>
            <w:tcW w:w="2667" w:type="dxa"/>
          </w:tcPr>
          <w:p w14:paraId="61D514B7" w14:textId="3CE0D345" w:rsidR="00A610C8" w:rsidRPr="00A610C8" w:rsidRDefault="00B115C4" w:rsidP="00E54272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grid_grid_toobar" w:history="1">
              <w:r w:rsidR="00A610C8" w:rsidRPr="00A610C8">
                <w:rPr>
                  <w:rStyle w:val="Hyperlink"/>
                  <w:color w:val="000000" w:themeColor="text1"/>
                  <w:u w:val="none"/>
                </w:rPr>
                <w:t>toolbar</w:t>
              </w:r>
            </w:hyperlink>
          </w:p>
        </w:tc>
        <w:tc>
          <w:tcPr>
            <w:tcW w:w="5163" w:type="dxa"/>
          </w:tcPr>
          <w:p w14:paraId="46888839" w14:textId="795D16D6" w:rsidR="00A610C8" w:rsidRPr="00A610C8" w:rsidRDefault="00A610C8" w:rsidP="00A610C8">
            <w:pPr>
              <w:pStyle w:val="Nomal-"/>
              <w:numPr>
                <w:ilvl w:val="0"/>
                <w:numId w:val="0"/>
              </w:numPr>
              <w:jc w:val="left"/>
            </w:pPr>
            <w:r w:rsidRPr="00A610C8">
              <w:t xml:space="preserve">Thẻ chứa các khai báo cho thanh công cụ phía trên grid. </w:t>
            </w:r>
          </w:p>
        </w:tc>
        <w:tc>
          <w:tcPr>
            <w:tcW w:w="3060" w:type="dxa"/>
          </w:tcPr>
          <w:p w14:paraId="7EDEC114" w14:textId="46A3B71C" w:rsidR="00A610C8" w:rsidRDefault="00A610C8" w:rsidP="00E54272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Dùng cho chứng từ</w:t>
            </w:r>
          </w:p>
        </w:tc>
      </w:tr>
    </w:tbl>
    <w:p w14:paraId="68143CA4" w14:textId="094661F0" w:rsidR="00CE3871" w:rsidRDefault="00CE3871" w:rsidP="00CE3871">
      <w:pPr>
        <w:pStyle w:val="Nomal-"/>
        <w:numPr>
          <w:ilvl w:val="0"/>
          <w:numId w:val="0"/>
        </w:numPr>
        <w:ind w:left="717"/>
      </w:pPr>
    </w:p>
    <w:p w14:paraId="7B856A6D" w14:textId="77777777" w:rsidR="00D759CF" w:rsidRDefault="00D759CF" w:rsidP="00CE3871">
      <w:pPr>
        <w:pStyle w:val="Nomal-"/>
        <w:numPr>
          <w:ilvl w:val="0"/>
          <w:numId w:val="0"/>
        </w:numPr>
        <w:ind w:left="717"/>
      </w:pPr>
    </w:p>
    <w:tbl>
      <w:tblPr>
        <w:tblStyle w:val="TableGrid"/>
        <w:tblW w:w="10890" w:type="dxa"/>
        <w:tblInd w:w="-1332" w:type="dxa"/>
        <w:tblLook w:val="04A0" w:firstRow="1" w:lastRow="0" w:firstColumn="1" w:lastColumn="0" w:noHBand="0" w:noVBand="1"/>
      </w:tblPr>
      <w:tblGrid>
        <w:gridCol w:w="2667"/>
        <w:gridCol w:w="5163"/>
        <w:gridCol w:w="3060"/>
      </w:tblGrid>
      <w:tr w:rsidR="00D759CF" w14:paraId="4413456A" w14:textId="77777777" w:rsidTr="00A47154">
        <w:tc>
          <w:tcPr>
            <w:tcW w:w="10890" w:type="dxa"/>
            <w:gridSpan w:val="3"/>
            <w:shd w:val="clear" w:color="auto" w:fill="FFFFFF" w:themeFill="background1"/>
          </w:tcPr>
          <w:p w14:paraId="341C7DCF" w14:textId="3D2557BE" w:rsidR="00D759CF" w:rsidRDefault="00D759CF" w:rsidP="00D759CF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 xml:space="preserve">Thẻ &lt;dir&gt; trong </w:t>
            </w:r>
            <w:r>
              <w:rPr>
                <w:rFonts w:ascii="Arial" w:hAnsi="Arial" w:cs="Arial"/>
              </w:rPr>
              <w:t>Controller\Dir\.xml</w:t>
            </w:r>
          </w:p>
        </w:tc>
      </w:tr>
      <w:tr w:rsidR="00D759CF" w14:paraId="62FD048D" w14:textId="77777777" w:rsidTr="00A47154">
        <w:tc>
          <w:tcPr>
            <w:tcW w:w="10890" w:type="dxa"/>
            <w:gridSpan w:val="3"/>
            <w:shd w:val="clear" w:color="auto" w:fill="FFFFFF" w:themeFill="background1"/>
          </w:tcPr>
          <w:p w14:paraId="325ADDD5" w14:textId="3AA966F1" w:rsidR="00D759CF" w:rsidRPr="00E54272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  <w:r w:rsidRPr="00D759CF">
              <w:t>Thẻ gốc chứa toàn bộ thông tin của 1 màn hình xem hoặc nhập liệu thông tin</w:t>
            </w:r>
            <w:r>
              <w:rPr>
                <w:rFonts w:ascii="Arial" w:hAnsi="Arial" w:cs="Arial"/>
              </w:rPr>
              <w:t>.</w:t>
            </w:r>
          </w:p>
        </w:tc>
      </w:tr>
      <w:tr w:rsidR="00D759CF" w14:paraId="0D98EBD2" w14:textId="77777777" w:rsidTr="00A47154">
        <w:tc>
          <w:tcPr>
            <w:tcW w:w="2667" w:type="dxa"/>
            <w:shd w:val="clear" w:color="auto" w:fill="C6D9F1" w:themeFill="text2" w:themeFillTint="33"/>
          </w:tcPr>
          <w:p w14:paraId="1FA47CB3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Thuộc tính</w:t>
            </w:r>
          </w:p>
        </w:tc>
        <w:tc>
          <w:tcPr>
            <w:tcW w:w="5163" w:type="dxa"/>
            <w:shd w:val="clear" w:color="auto" w:fill="C6D9F1" w:themeFill="text2" w:themeFillTint="33"/>
          </w:tcPr>
          <w:p w14:paraId="0450B2F3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Diễn giải</w:t>
            </w:r>
          </w:p>
        </w:tc>
        <w:tc>
          <w:tcPr>
            <w:tcW w:w="3060" w:type="dxa"/>
            <w:shd w:val="clear" w:color="auto" w:fill="C6D9F1" w:themeFill="text2" w:themeFillTint="33"/>
          </w:tcPr>
          <w:p w14:paraId="26EDD88A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Giá trị mặc định</w:t>
            </w:r>
          </w:p>
        </w:tc>
      </w:tr>
      <w:tr w:rsidR="00D759CF" w14:paraId="5193D7E7" w14:textId="77777777" w:rsidTr="00A47154">
        <w:tc>
          <w:tcPr>
            <w:tcW w:w="2667" w:type="dxa"/>
          </w:tcPr>
          <w:p w14:paraId="3E9B87EB" w14:textId="098673E3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  <w:r w:rsidRPr="00D759CF">
              <w:t>table</w:t>
            </w:r>
          </w:p>
        </w:tc>
        <w:tc>
          <w:tcPr>
            <w:tcW w:w="5163" w:type="dxa"/>
          </w:tcPr>
          <w:p w14:paraId="512F7CEB" w14:textId="71466AA4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ind w:left="-75"/>
              <w:jc w:val="left"/>
            </w:pPr>
            <w:r w:rsidRPr="00D759CF">
              <w:t>Xác định bảng để truy xuất khi thêm mới hoặc sửa.</w:t>
            </w:r>
          </w:p>
        </w:tc>
        <w:tc>
          <w:tcPr>
            <w:tcW w:w="3060" w:type="dxa"/>
          </w:tcPr>
          <w:p w14:paraId="25D829CD" w14:textId="77777777" w:rsidR="00D759CF" w:rsidRPr="00786521" w:rsidRDefault="00D759CF" w:rsidP="00A47154">
            <w:pPr>
              <w:snapToGrid w:val="0"/>
              <w:ind w:left="-18" w:firstLine="0"/>
              <w:jc w:val="left"/>
            </w:pPr>
            <w:r w:rsidRPr="00786521">
              <w:t>String</w:t>
            </w:r>
          </w:p>
          <w:p w14:paraId="70C85C8F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ind w:left="-18"/>
              <w:jc w:val="left"/>
            </w:pPr>
            <w:r w:rsidRPr="00786521">
              <w:t>Thuộc tính không được để trống</w:t>
            </w:r>
          </w:p>
        </w:tc>
      </w:tr>
      <w:tr w:rsidR="00D759CF" w14:paraId="2F988F4A" w14:textId="77777777" w:rsidTr="00A47154">
        <w:tc>
          <w:tcPr>
            <w:tcW w:w="2667" w:type="dxa"/>
          </w:tcPr>
          <w:p w14:paraId="2FCE9FCC" w14:textId="724F71CD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  <w:r w:rsidRPr="00D759CF">
              <w:t>code</w:t>
            </w:r>
          </w:p>
        </w:tc>
        <w:tc>
          <w:tcPr>
            <w:tcW w:w="5163" w:type="dxa"/>
          </w:tcPr>
          <w:p w14:paraId="24D517A6" w14:textId="391E07DB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left"/>
            </w:pPr>
            <w:r w:rsidRPr="00D759CF">
              <w:t xml:space="preserve">Xác định trường khóa của bảng. Có </w:t>
            </w:r>
            <w:proofErr w:type="gramStart"/>
            <w:r w:rsidRPr="00D759CF">
              <w:t>tác  dụng</w:t>
            </w:r>
            <w:proofErr w:type="gramEnd"/>
            <w:r w:rsidRPr="00D759CF">
              <w:t xml:space="preserve"> xác định trường khóa khi thực hiện chọn và xem thông tin hay khi update thông tin..</w:t>
            </w:r>
          </w:p>
        </w:tc>
        <w:tc>
          <w:tcPr>
            <w:tcW w:w="3060" w:type="dxa"/>
          </w:tcPr>
          <w:p w14:paraId="1DF8FA2C" w14:textId="77777777" w:rsidR="00D759CF" w:rsidRPr="00786521" w:rsidRDefault="00D759CF" w:rsidP="00A47154">
            <w:pPr>
              <w:snapToGrid w:val="0"/>
              <w:ind w:left="-18" w:firstLine="0"/>
              <w:jc w:val="left"/>
            </w:pPr>
            <w:r w:rsidRPr="00786521">
              <w:t>String</w:t>
            </w:r>
          </w:p>
          <w:p w14:paraId="73A22CAB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ind w:left="-18"/>
              <w:jc w:val="left"/>
            </w:pPr>
            <w:r w:rsidRPr="00786521">
              <w:t>Thuộc tính không được để trống</w:t>
            </w:r>
          </w:p>
        </w:tc>
      </w:tr>
      <w:tr w:rsidR="00D759CF" w14:paraId="24FAFFA5" w14:textId="77777777" w:rsidTr="00A47154">
        <w:tc>
          <w:tcPr>
            <w:tcW w:w="2667" w:type="dxa"/>
          </w:tcPr>
          <w:p w14:paraId="0ABDC468" w14:textId="2B95C17F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  <w:r w:rsidRPr="00D759CF">
              <w:t>order</w:t>
            </w:r>
          </w:p>
        </w:tc>
        <w:tc>
          <w:tcPr>
            <w:tcW w:w="5163" w:type="dxa"/>
          </w:tcPr>
          <w:p w14:paraId="2D2477F0" w14:textId="553E4F1D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left"/>
            </w:pPr>
            <w:r w:rsidRPr="00D759CF">
              <w:t>Khai báo các trường sắp xếp thứ tự của danh mục, các trường cách nhau bởi dấu phẩy. Thuộc tính này chưa có tác dụng gì, nhưng phải khai báo 1 trường nào đó vì để đảm bảo không lỗi.</w:t>
            </w:r>
          </w:p>
        </w:tc>
        <w:tc>
          <w:tcPr>
            <w:tcW w:w="3060" w:type="dxa"/>
          </w:tcPr>
          <w:p w14:paraId="6B1A07D4" w14:textId="77777777" w:rsidR="00D759CF" w:rsidRPr="00786521" w:rsidRDefault="00D759CF" w:rsidP="00A47154">
            <w:pPr>
              <w:snapToGrid w:val="0"/>
              <w:ind w:firstLine="0"/>
              <w:jc w:val="left"/>
            </w:pPr>
            <w:r w:rsidRPr="00786521">
              <w:t>String</w:t>
            </w:r>
          </w:p>
          <w:p w14:paraId="60AB4175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left"/>
            </w:pPr>
            <w:r w:rsidRPr="00786521">
              <w:t>Thuộc tính không được để trống</w:t>
            </w:r>
          </w:p>
        </w:tc>
      </w:tr>
      <w:tr w:rsidR="00D759CF" w14:paraId="3F7E8B05" w14:textId="77777777" w:rsidTr="00A47154">
        <w:tc>
          <w:tcPr>
            <w:tcW w:w="2667" w:type="dxa"/>
          </w:tcPr>
          <w:p w14:paraId="4C2E241F" w14:textId="77CB93A9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  <w:r w:rsidRPr="00D759CF">
              <w:lastRenderedPageBreak/>
              <w:t>xmlns</w:t>
            </w:r>
          </w:p>
        </w:tc>
        <w:tc>
          <w:tcPr>
            <w:tcW w:w="5163" w:type="dxa"/>
          </w:tcPr>
          <w:p w14:paraId="212CA888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left"/>
            </w:pPr>
            <w:r w:rsidRPr="00E54272">
              <w:t>Trường xác định xml namspase, dùng để tạo các assist tooltip hỗ trợ để lập trình.</w:t>
            </w:r>
          </w:p>
        </w:tc>
        <w:tc>
          <w:tcPr>
            <w:tcW w:w="3060" w:type="dxa"/>
          </w:tcPr>
          <w:p w14:paraId="494A3921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ind w:left="-18"/>
              <w:jc w:val="left"/>
            </w:pPr>
            <w:r w:rsidRPr="00786521">
              <w:t>String</w:t>
            </w:r>
          </w:p>
        </w:tc>
      </w:tr>
      <w:tr w:rsidR="00D759CF" w14:paraId="466611E8" w14:textId="77777777" w:rsidTr="00A47154">
        <w:tc>
          <w:tcPr>
            <w:tcW w:w="2667" w:type="dxa"/>
            <w:shd w:val="clear" w:color="auto" w:fill="C6D9F1" w:themeFill="text2" w:themeFillTint="33"/>
          </w:tcPr>
          <w:p w14:paraId="74A80519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Thẻ con</w:t>
            </w:r>
          </w:p>
        </w:tc>
        <w:tc>
          <w:tcPr>
            <w:tcW w:w="5163" w:type="dxa"/>
            <w:shd w:val="clear" w:color="auto" w:fill="C6D9F1" w:themeFill="text2" w:themeFillTint="33"/>
          </w:tcPr>
          <w:p w14:paraId="6CD87874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Diễn giải</w:t>
            </w:r>
          </w:p>
        </w:tc>
        <w:tc>
          <w:tcPr>
            <w:tcW w:w="3060" w:type="dxa"/>
            <w:shd w:val="clear" w:color="auto" w:fill="C6D9F1" w:themeFill="text2" w:themeFillTint="33"/>
          </w:tcPr>
          <w:p w14:paraId="4791FB64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  <w:r>
              <w:t>Ghi chú</w:t>
            </w:r>
          </w:p>
        </w:tc>
      </w:tr>
      <w:tr w:rsidR="00D759CF" w14:paraId="4F61D888" w14:textId="77777777" w:rsidTr="00A47154">
        <w:trPr>
          <w:trHeight w:val="624"/>
        </w:trPr>
        <w:tc>
          <w:tcPr>
            <w:tcW w:w="2667" w:type="dxa"/>
          </w:tcPr>
          <w:p w14:paraId="54C9BE4E" w14:textId="52F9A0AD" w:rsidR="00D759CF" w:rsidRPr="00D759CF" w:rsidRDefault="00B115C4" w:rsidP="00A47154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dir_dir_title" w:history="1">
              <w:r w:rsidR="00D759CF" w:rsidRPr="00D759CF">
                <w:rPr>
                  <w:rStyle w:val="Hyperlink"/>
                  <w:color w:val="000000" w:themeColor="text1"/>
                  <w:u w:val="none"/>
                </w:rPr>
                <w:t>title</w:t>
              </w:r>
            </w:hyperlink>
          </w:p>
        </w:tc>
        <w:tc>
          <w:tcPr>
            <w:tcW w:w="5163" w:type="dxa"/>
          </w:tcPr>
          <w:p w14:paraId="5A96AC0C" w14:textId="5759B7CC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left"/>
            </w:pPr>
            <w:r w:rsidRPr="00D759CF">
              <w:t>Thẻ dùng để khai báo các tiêu đề của màn hình xem/thêm/sửa.</w:t>
            </w:r>
          </w:p>
        </w:tc>
        <w:tc>
          <w:tcPr>
            <w:tcW w:w="3060" w:type="dxa"/>
          </w:tcPr>
          <w:p w14:paraId="61532FE9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</w:p>
        </w:tc>
      </w:tr>
      <w:tr w:rsidR="00D759CF" w14:paraId="7736C5F7" w14:textId="77777777" w:rsidTr="00A47154">
        <w:trPr>
          <w:trHeight w:val="624"/>
        </w:trPr>
        <w:tc>
          <w:tcPr>
            <w:tcW w:w="2667" w:type="dxa"/>
          </w:tcPr>
          <w:p w14:paraId="77BCBFE8" w14:textId="0DE10395" w:rsidR="00D759CF" w:rsidRPr="00D759CF" w:rsidRDefault="00B115C4" w:rsidP="00A47154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dir_dir_partition" w:history="1">
              <w:r w:rsidR="00D759CF" w:rsidRPr="00D759CF">
                <w:rPr>
                  <w:rStyle w:val="Hyperlink"/>
                  <w:color w:val="000000" w:themeColor="text1"/>
                  <w:u w:val="none"/>
                </w:rPr>
                <w:t>partition</w:t>
              </w:r>
            </w:hyperlink>
          </w:p>
        </w:tc>
        <w:tc>
          <w:tcPr>
            <w:tcW w:w="5163" w:type="dxa"/>
          </w:tcPr>
          <w:p w14:paraId="1F1B13B4" w14:textId="483C34BD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left"/>
            </w:pPr>
            <w:r w:rsidRPr="00D759CF">
              <w:t>Thẻ dùng để khai bảng master, detail và các thông tin chính khác của chứng từ.</w:t>
            </w:r>
          </w:p>
        </w:tc>
        <w:tc>
          <w:tcPr>
            <w:tcW w:w="3060" w:type="dxa"/>
          </w:tcPr>
          <w:p w14:paraId="6CCFB3EF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</w:p>
        </w:tc>
      </w:tr>
      <w:tr w:rsidR="00D759CF" w14:paraId="68D9C7EE" w14:textId="77777777" w:rsidTr="00A47154">
        <w:trPr>
          <w:trHeight w:val="624"/>
        </w:trPr>
        <w:tc>
          <w:tcPr>
            <w:tcW w:w="2667" w:type="dxa"/>
          </w:tcPr>
          <w:p w14:paraId="0B559589" w14:textId="6C4E2C07" w:rsidR="00D759CF" w:rsidRPr="00D759CF" w:rsidRDefault="00B115C4" w:rsidP="00A47154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dir_dir_fields" w:history="1">
              <w:r w:rsidR="00D759CF" w:rsidRPr="00D759CF">
                <w:rPr>
                  <w:rStyle w:val="Hyperlink"/>
                  <w:color w:val="000000" w:themeColor="text1"/>
                  <w:u w:val="none"/>
                </w:rPr>
                <w:t>fields</w:t>
              </w:r>
            </w:hyperlink>
          </w:p>
        </w:tc>
        <w:tc>
          <w:tcPr>
            <w:tcW w:w="5163" w:type="dxa"/>
          </w:tcPr>
          <w:p w14:paraId="6D566589" w14:textId="0D67F79A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left"/>
            </w:pPr>
            <w:r w:rsidRPr="00D759CF">
              <w:t>Thẻ dùng để chứa khối khai báo các trường sẽ được sử dụng.</w:t>
            </w:r>
          </w:p>
        </w:tc>
        <w:tc>
          <w:tcPr>
            <w:tcW w:w="3060" w:type="dxa"/>
          </w:tcPr>
          <w:p w14:paraId="26821E86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</w:p>
        </w:tc>
      </w:tr>
      <w:tr w:rsidR="00D759CF" w14:paraId="503EFC4A" w14:textId="77777777" w:rsidTr="00A47154">
        <w:trPr>
          <w:trHeight w:val="624"/>
        </w:trPr>
        <w:tc>
          <w:tcPr>
            <w:tcW w:w="2667" w:type="dxa"/>
          </w:tcPr>
          <w:p w14:paraId="05D7D9B8" w14:textId="192D5608" w:rsidR="00D759CF" w:rsidRPr="00D759CF" w:rsidRDefault="00B115C4" w:rsidP="00A47154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dir_dir_views" w:history="1">
              <w:r w:rsidR="00D759CF" w:rsidRPr="00D759CF">
                <w:rPr>
                  <w:rStyle w:val="Hyperlink"/>
                  <w:color w:val="000000" w:themeColor="text1"/>
                  <w:u w:val="none"/>
                </w:rPr>
                <w:t>views</w:t>
              </w:r>
            </w:hyperlink>
          </w:p>
        </w:tc>
        <w:tc>
          <w:tcPr>
            <w:tcW w:w="5163" w:type="dxa"/>
          </w:tcPr>
          <w:p w14:paraId="44C81CAB" w14:textId="5AF514A0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left"/>
            </w:pPr>
            <w:r w:rsidRPr="00D759CF">
              <w:t>Thẻ dùng để chứa khối khai báo các trường nào trong thẻ fields sẽ được hiển thị trong màn hình.</w:t>
            </w:r>
          </w:p>
        </w:tc>
        <w:tc>
          <w:tcPr>
            <w:tcW w:w="3060" w:type="dxa"/>
          </w:tcPr>
          <w:p w14:paraId="4C00A822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</w:p>
        </w:tc>
      </w:tr>
      <w:tr w:rsidR="00D759CF" w14:paraId="2A9FD609" w14:textId="77777777" w:rsidTr="00A47154">
        <w:trPr>
          <w:trHeight w:val="624"/>
        </w:trPr>
        <w:tc>
          <w:tcPr>
            <w:tcW w:w="2667" w:type="dxa"/>
          </w:tcPr>
          <w:p w14:paraId="1B6177DB" w14:textId="69C98E16" w:rsidR="00D759CF" w:rsidRPr="00D759CF" w:rsidRDefault="00B115C4" w:rsidP="00A47154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dir_dir_commands" w:history="1">
              <w:r w:rsidR="00D759CF" w:rsidRPr="00D759CF">
                <w:rPr>
                  <w:rStyle w:val="Hyperlink"/>
                  <w:color w:val="000000" w:themeColor="text1"/>
                  <w:u w:val="none"/>
                </w:rPr>
                <w:t>commands</w:t>
              </w:r>
            </w:hyperlink>
          </w:p>
        </w:tc>
        <w:tc>
          <w:tcPr>
            <w:tcW w:w="5163" w:type="dxa"/>
          </w:tcPr>
          <w:p w14:paraId="053FBF4A" w14:textId="362EE3BB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left"/>
            </w:pPr>
            <w:r w:rsidRPr="00D759CF">
              <w:t>Thẻ dùng để chứa các khối lệnh xử lý hỗn hợp và phức tạp.</w:t>
            </w:r>
          </w:p>
        </w:tc>
        <w:tc>
          <w:tcPr>
            <w:tcW w:w="3060" w:type="dxa"/>
          </w:tcPr>
          <w:p w14:paraId="799A2C3B" w14:textId="59BD60C3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</w:p>
        </w:tc>
      </w:tr>
      <w:tr w:rsidR="00D759CF" w14:paraId="203DE7C9" w14:textId="77777777" w:rsidTr="00A47154">
        <w:trPr>
          <w:trHeight w:val="624"/>
        </w:trPr>
        <w:tc>
          <w:tcPr>
            <w:tcW w:w="2667" w:type="dxa"/>
          </w:tcPr>
          <w:p w14:paraId="50E2E1D3" w14:textId="27284ED3" w:rsidR="00D759CF" w:rsidRPr="00D759CF" w:rsidRDefault="00B115C4" w:rsidP="00A47154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dir_dir_script" w:history="1">
              <w:r w:rsidR="00D759CF" w:rsidRPr="00D759CF">
                <w:rPr>
                  <w:rStyle w:val="Hyperlink"/>
                  <w:color w:val="000000" w:themeColor="text1"/>
                  <w:u w:val="none"/>
                </w:rPr>
                <w:t>script</w:t>
              </w:r>
            </w:hyperlink>
          </w:p>
        </w:tc>
        <w:tc>
          <w:tcPr>
            <w:tcW w:w="5163" w:type="dxa"/>
          </w:tcPr>
          <w:p w14:paraId="2AFE2B3A" w14:textId="0C6B5F4D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left"/>
            </w:pPr>
            <w:r w:rsidRPr="00D759CF">
              <w:t>Thẻ dùng để định nghĩa các khối lệnh javacript.</w:t>
            </w:r>
          </w:p>
        </w:tc>
        <w:tc>
          <w:tcPr>
            <w:tcW w:w="3060" w:type="dxa"/>
          </w:tcPr>
          <w:p w14:paraId="73CD2629" w14:textId="5135F6F3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</w:p>
        </w:tc>
      </w:tr>
      <w:tr w:rsidR="00D759CF" w14:paraId="3E77E365" w14:textId="77777777" w:rsidTr="00A47154">
        <w:trPr>
          <w:trHeight w:val="624"/>
        </w:trPr>
        <w:tc>
          <w:tcPr>
            <w:tcW w:w="2667" w:type="dxa"/>
          </w:tcPr>
          <w:p w14:paraId="01F1CB49" w14:textId="44A91C96" w:rsidR="00D759CF" w:rsidRPr="00D759CF" w:rsidRDefault="00B115C4" w:rsidP="00A47154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dir_dir_response" w:history="1">
              <w:r w:rsidR="00D759CF" w:rsidRPr="00D759CF">
                <w:rPr>
                  <w:rStyle w:val="Hyperlink"/>
                  <w:color w:val="000000" w:themeColor="text1"/>
                  <w:u w:val="none"/>
                </w:rPr>
                <w:t>response</w:t>
              </w:r>
            </w:hyperlink>
          </w:p>
        </w:tc>
        <w:tc>
          <w:tcPr>
            <w:tcW w:w="5163" w:type="dxa"/>
          </w:tcPr>
          <w:p w14:paraId="34106B03" w14:textId="70542580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left"/>
            </w:pPr>
            <w:r w:rsidRPr="00D759CF">
              <w:t>Thẻ dùng để định nghĩa các khối lệnh xử lý kết quả trả về cho client.</w:t>
            </w:r>
          </w:p>
        </w:tc>
        <w:tc>
          <w:tcPr>
            <w:tcW w:w="3060" w:type="dxa"/>
          </w:tcPr>
          <w:p w14:paraId="74E63478" w14:textId="1E4FA783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</w:p>
        </w:tc>
      </w:tr>
      <w:tr w:rsidR="00D759CF" w14:paraId="0564E761" w14:textId="77777777" w:rsidTr="00A47154">
        <w:trPr>
          <w:trHeight w:val="624"/>
        </w:trPr>
        <w:tc>
          <w:tcPr>
            <w:tcW w:w="2667" w:type="dxa"/>
          </w:tcPr>
          <w:p w14:paraId="3F793B93" w14:textId="26BA7BFD" w:rsidR="00D759CF" w:rsidRPr="00D759CF" w:rsidRDefault="00B115C4" w:rsidP="00A47154">
            <w:pPr>
              <w:pStyle w:val="Nomal-"/>
              <w:numPr>
                <w:ilvl w:val="0"/>
                <w:numId w:val="0"/>
              </w:numPr>
              <w:jc w:val="center"/>
              <w:rPr>
                <w:color w:val="000000" w:themeColor="text1"/>
              </w:rPr>
            </w:pPr>
            <w:hyperlink w:anchor="dir_dir_css" w:history="1">
              <w:r w:rsidR="00D759CF" w:rsidRPr="00D759CF">
                <w:rPr>
                  <w:rStyle w:val="Hyperlink"/>
                  <w:color w:val="000000" w:themeColor="text1"/>
                  <w:u w:val="none"/>
                </w:rPr>
                <w:t>css</w:t>
              </w:r>
            </w:hyperlink>
          </w:p>
        </w:tc>
        <w:tc>
          <w:tcPr>
            <w:tcW w:w="5163" w:type="dxa"/>
          </w:tcPr>
          <w:p w14:paraId="28EF4408" w14:textId="672F9E80" w:rsidR="00D759CF" w:rsidRPr="00D759CF" w:rsidRDefault="00D759CF" w:rsidP="00A47154">
            <w:pPr>
              <w:pStyle w:val="Nomal-"/>
              <w:numPr>
                <w:ilvl w:val="0"/>
                <w:numId w:val="0"/>
              </w:numPr>
              <w:jc w:val="left"/>
            </w:pPr>
            <w:r w:rsidRPr="00D759CF">
              <w:t>Thẻ dùng để định nghĩa thêm các CSS (</w:t>
            </w:r>
            <w:r w:rsidRPr="00D759CF">
              <w:rPr>
                <w:rStyle w:val="Emphasis"/>
              </w:rPr>
              <w:t>Cascading Style Sheets)</w:t>
            </w:r>
          </w:p>
        </w:tc>
        <w:tc>
          <w:tcPr>
            <w:tcW w:w="3060" w:type="dxa"/>
          </w:tcPr>
          <w:p w14:paraId="7E11A146" w14:textId="77777777" w:rsidR="00D759CF" w:rsidRDefault="00D759CF" w:rsidP="00A47154">
            <w:pPr>
              <w:pStyle w:val="Nomal-"/>
              <w:numPr>
                <w:ilvl w:val="0"/>
                <w:numId w:val="0"/>
              </w:numPr>
              <w:jc w:val="center"/>
            </w:pPr>
          </w:p>
        </w:tc>
      </w:tr>
    </w:tbl>
    <w:p w14:paraId="2B9CA96D" w14:textId="77777777" w:rsidR="00D759CF" w:rsidRPr="00CE3871" w:rsidRDefault="00D759CF" w:rsidP="00CE3871">
      <w:pPr>
        <w:pStyle w:val="Nomal-"/>
        <w:numPr>
          <w:ilvl w:val="0"/>
          <w:numId w:val="0"/>
        </w:numPr>
        <w:ind w:left="717"/>
      </w:pPr>
    </w:p>
    <w:p w14:paraId="3BF34D11" w14:textId="77777777" w:rsidR="00DA625F" w:rsidRDefault="00DA625F" w:rsidP="00DA625F">
      <w:pPr>
        <w:pStyle w:val="Heading3"/>
      </w:pPr>
      <w:r>
        <w:t>Danh sách các sự kiện, hàm trong hệ thống</w:t>
      </w:r>
    </w:p>
    <w:p w14:paraId="7FE06A53" w14:textId="77777777" w:rsidR="00DA625F" w:rsidRDefault="00DA625F" w:rsidP="00DA625F">
      <w:pPr>
        <w:pStyle w:val="Heading4"/>
        <w:tabs>
          <w:tab w:val="clear" w:pos="1432"/>
          <w:tab w:val="num" w:pos="900"/>
        </w:tabs>
      </w:pPr>
      <w:r>
        <w:t>Các sự kiện:</w:t>
      </w:r>
    </w:p>
    <w:p w14:paraId="5F5BFA98" w14:textId="23F69F2A" w:rsidR="00DA625F" w:rsidRDefault="00DA625F" w:rsidP="00DA625F">
      <w:pPr>
        <w:pStyle w:val="Nomal-"/>
        <w:tabs>
          <w:tab w:val="clear" w:pos="717"/>
          <w:tab w:val="num" w:pos="1080"/>
        </w:tabs>
        <w:ind w:left="1530" w:hanging="450"/>
      </w:pPr>
      <w:r>
        <w:t>Processing: Sử lý store view báo cáo</w:t>
      </w:r>
      <w:r w:rsidR="00295A30">
        <w:t>.</w:t>
      </w:r>
      <w:r>
        <w:t xml:space="preserve"> </w:t>
      </w:r>
    </w:p>
    <w:p w14:paraId="66A99094" w14:textId="2B7E3652" w:rsidR="00DA625F" w:rsidRDefault="00DA625F" w:rsidP="00DA625F">
      <w:pPr>
        <w:pStyle w:val="Nomal-"/>
        <w:tabs>
          <w:tab w:val="clear" w:pos="717"/>
          <w:tab w:val="num" w:pos="1080"/>
        </w:tabs>
        <w:ind w:left="1530" w:hanging="450"/>
      </w:pPr>
      <w:r>
        <w:t>Declare: Khai báo cáo biến sql</w:t>
      </w:r>
      <w:r w:rsidR="00295A30">
        <w:t>.</w:t>
      </w:r>
      <w:r>
        <w:t xml:space="preserve"> </w:t>
      </w:r>
    </w:p>
    <w:p w14:paraId="121C652B" w14:textId="0BED590E" w:rsidR="00DA625F" w:rsidRDefault="00DA625F" w:rsidP="00DA625F">
      <w:pPr>
        <w:pStyle w:val="Nomal-"/>
        <w:tabs>
          <w:tab w:val="clear" w:pos="717"/>
          <w:tab w:val="num" w:pos="1080"/>
        </w:tabs>
        <w:ind w:left="1530" w:hanging="450"/>
      </w:pPr>
      <w:r>
        <w:lastRenderedPageBreak/>
        <w:t>Loading: Sự kiện Load Form</w:t>
      </w:r>
      <w:r w:rsidR="00295A30">
        <w:t>.</w:t>
      </w:r>
      <w:r>
        <w:t xml:space="preserve"> </w:t>
      </w:r>
    </w:p>
    <w:p w14:paraId="6661EF92" w14:textId="392495EA" w:rsidR="00DA625F" w:rsidRDefault="00DA625F" w:rsidP="00DA625F">
      <w:pPr>
        <w:pStyle w:val="Nomal-"/>
        <w:tabs>
          <w:tab w:val="clear" w:pos="717"/>
          <w:tab w:val="num" w:pos="1080"/>
        </w:tabs>
        <w:ind w:left="1530" w:hanging="450"/>
      </w:pPr>
      <w:r>
        <w:t>Scattering:</w:t>
      </w:r>
      <w:r w:rsidR="004939FC">
        <w:t xml:space="preserve"> </w:t>
      </w:r>
      <w:r>
        <w:t xml:space="preserve">Refesh </w:t>
      </w:r>
      <w:r w:rsidR="00295A30">
        <w:t>F</w:t>
      </w:r>
      <w:r>
        <w:t>orm</w:t>
      </w:r>
      <w:r w:rsidR="00295A30">
        <w:t>.</w:t>
      </w:r>
      <w:r>
        <w:t xml:space="preserve"> </w:t>
      </w:r>
    </w:p>
    <w:p w14:paraId="5630A2C8" w14:textId="7F1393F7" w:rsidR="00DA625F" w:rsidRDefault="00DA625F" w:rsidP="00DA625F">
      <w:pPr>
        <w:pStyle w:val="Nomal-"/>
        <w:tabs>
          <w:tab w:val="clear" w:pos="717"/>
          <w:tab w:val="num" w:pos="1080"/>
        </w:tabs>
        <w:ind w:left="1530" w:hanging="450"/>
      </w:pPr>
      <w:r>
        <w:t>InitExternalFields: Khởi tạo các trường giả</w:t>
      </w:r>
      <w:r w:rsidR="00295A30">
        <w:t>.</w:t>
      </w:r>
      <w:r>
        <w:t xml:space="preserve"> </w:t>
      </w:r>
    </w:p>
    <w:p w14:paraId="22E1BE55" w14:textId="4B980FAB" w:rsidR="00DA625F" w:rsidRDefault="00DA625F" w:rsidP="00DA625F">
      <w:pPr>
        <w:pStyle w:val="Nomal-"/>
        <w:tabs>
          <w:tab w:val="clear" w:pos="717"/>
          <w:tab w:val="num" w:pos="1080"/>
        </w:tabs>
        <w:ind w:left="1530" w:hanging="450"/>
      </w:pPr>
      <w:r>
        <w:t>Closing:</w:t>
      </w:r>
      <w:r w:rsidR="004939FC">
        <w:t xml:space="preserve"> </w:t>
      </w:r>
      <w:r>
        <w:t>Đóng Form</w:t>
      </w:r>
      <w:r w:rsidR="00295A30">
        <w:t>.</w:t>
      </w:r>
      <w:r>
        <w:t xml:space="preserve"> </w:t>
      </w:r>
    </w:p>
    <w:p w14:paraId="494F7707" w14:textId="2A365FDF" w:rsidR="00DA625F" w:rsidRDefault="00DA625F" w:rsidP="00DA625F">
      <w:pPr>
        <w:pStyle w:val="Nomal-"/>
        <w:tabs>
          <w:tab w:val="clear" w:pos="717"/>
          <w:tab w:val="num" w:pos="1080"/>
        </w:tabs>
        <w:ind w:left="1530" w:hanging="450"/>
      </w:pPr>
      <w:r>
        <w:t xml:space="preserve">Inserting: Trước khi </w:t>
      </w:r>
      <w:proofErr w:type="gramStart"/>
      <w:r>
        <w:t xml:space="preserve">lưu </w:t>
      </w:r>
      <w:r w:rsidR="00295A30">
        <w:t>.</w:t>
      </w:r>
      <w:proofErr w:type="gramEnd"/>
    </w:p>
    <w:p w14:paraId="08963192" w14:textId="6277D515" w:rsidR="00DA625F" w:rsidRDefault="00DA625F" w:rsidP="00DA625F">
      <w:pPr>
        <w:pStyle w:val="Nomal-"/>
        <w:tabs>
          <w:tab w:val="clear" w:pos="717"/>
          <w:tab w:val="num" w:pos="1080"/>
        </w:tabs>
        <w:ind w:left="1530" w:hanging="450"/>
      </w:pPr>
      <w:r>
        <w:t>Inserted: Đã lưu</w:t>
      </w:r>
      <w:r w:rsidR="00295A30">
        <w:t>.</w:t>
      </w:r>
      <w:r>
        <w:t xml:space="preserve"> </w:t>
      </w:r>
    </w:p>
    <w:p w14:paraId="04F86258" w14:textId="7F51069E" w:rsidR="00DA625F" w:rsidRDefault="00DA625F" w:rsidP="00DA625F">
      <w:pPr>
        <w:pStyle w:val="Nomal-"/>
        <w:tabs>
          <w:tab w:val="clear" w:pos="717"/>
          <w:tab w:val="num" w:pos="1080"/>
        </w:tabs>
        <w:ind w:left="1530" w:hanging="450"/>
      </w:pPr>
      <w:r>
        <w:t>Updating: Trước khi sửa</w:t>
      </w:r>
      <w:r w:rsidR="00295A30">
        <w:t>.</w:t>
      </w:r>
    </w:p>
    <w:p w14:paraId="47E17534" w14:textId="094A37F2" w:rsidR="00DA625F" w:rsidRDefault="00DA625F" w:rsidP="00DA625F">
      <w:pPr>
        <w:pStyle w:val="Nomal-"/>
        <w:tabs>
          <w:tab w:val="clear" w:pos="717"/>
          <w:tab w:val="num" w:pos="1080"/>
        </w:tabs>
        <w:ind w:left="1530" w:hanging="450"/>
      </w:pPr>
      <w:r>
        <w:t xml:space="preserve">Updated: Sau khi </w:t>
      </w:r>
      <w:proofErr w:type="gramStart"/>
      <w:r>
        <w:t xml:space="preserve">sửa </w:t>
      </w:r>
      <w:r w:rsidR="00295A30">
        <w:t>.</w:t>
      </w:r>
      <w:proofErr w:type="gramEnd"/>
    </w:p>
    <w:p w14:paraId="2F5A1E50" w14:textId="2CE932AF" w:rsidR="00DA625F" w:rsidRDefault="00DA625F" w:rsidP="00DA625F">
      <w:pPr>
        <w:pStyle w:val="Nomal-"/>
        <w:tabs>
          <w:tab w:val="clear" w:pos="717"/>
          <w:tab w:val="num" w:pos="1080"/>
        </w:tabs>
        <w:ind w:left="1530" w:hanging="450"/>
      </w:pPr>
      <w:r>
        <w:t>Deleting: Trước khi xóa</w:t>
      </w:r>
      <w:r w:rsidR="00295A30">
        <w:t>.</w:t>
      </w:r>
    </w:p>
    <w:p w14:paraId="1B8A0FCF" w14:textId="60516053" w:rsidR="00295A30" w:rsidRDefault="00DA625F" w:rsidP="00295A30">
      <w:pPr>
        <w:pStyle w:val="Nomal-"/>
        <w:tabs>
          <w:tab w:val="clear" w:pos="717"/>
          <w:tab w:val="num" w:pos="1080"/>
        </w:tabs>
        <w:ind w:left="1530" w:hanging="450"/>
      </w:pPr>
      <w:r>
        <w:t>Deleted: Sau khi xóa</w:t>
      </w:r>
      <w:r w:rsidR="00295A30">
        <w:t>.</w:t>
      </w:r>
    </w:p>
    <w:p w14:paraId="37FF4450" w14:textId="34C0CE39" w:rsidR="00295A30" w:rsidRDefault="00295A30" w:rsidP="00295A30">
      <w:pPr>
        <w:pStyle w:val="Heading4"/>
        <w:tabs>
          <w:tab w:val="clear" w:pos="1432"/>
          <w:tab w:val="num" w:pos="900"/>
        </w:tabs>
        <w:ind w:left="900" w:hanging="332"/>
      </w:pPr>
      <w:r>
        <w:t>Các thuộc tính của Form:</w:t>
      </w:r>
    </w:p>
    <w:p w14:paraId="1CB74500" w14:textId="7B32A0D7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proofErr w:type="gramStart"/>
      <w:r>
        <w:t>f.getItem(</w:t>
      </w:r>
      <w:proofErr w:type="gramEnd"/>
      <w:r>
        <w:t>name): Lấy giá trị của đối tượng kiểu số , ngày.</w:t>
      </w:r>
    </w:p>
    <w:p w14:paraId="4744CAA6" w14:textId="3AC91142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proofErr w:type="gramStart"/>
      <w:r>
        <w:t>f.getItem(</w:t>
      </w:r>
      <w:proofErr w:type="gramEnd"/>
      <w:r>
        <w:t>name).value: Lấy giá trị hoặc gán giá trị cho đối tượng(thường dùng cho đối tượng kiểu text).</w:t>
      </w:r>
    </w:p>
    <w:p w14:paraId="03179558" w14:textId="5EB13977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r>
        <w:t>f.getItemValue(name): Lấy giá trị của đối tượng kiểu số , ngày</w:t>
      </w:r>
    </w:p>
    <w:p w14:paraId="4FF66A23" w14:textId="0CC686F1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proofErr w:type="gramStart"/>
      <w:r>
        <w:t>f.setItemValue(</w:t>
      </w:r>
      <w:proofErr w:type="gramEnd"/>
      <w:r>
        <w:t>name,giatri): Gán giá trị cho đối tượng kiểu số , ngày hoặc text.</w:t>
      </w:r>
    </w:p>
    <w:p w14:paraId="73FB5A5D" w14:textId="6F0ED098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proofErr w:type="gramStart"/>
      <w:r>
        <w:t>var</w:t>
      </w:r>
      <w:proofErr w:type="gramEnd"/>
      <w:r>
        <w:t xml:space="preserve"> f = o. parentForm: Lấy đổi tượng cấp trên.</w:t>
      </w:r>
    </w:p>
    <w:p w14:paraId="7C269429" w14:textId="6804CC7E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proofErr w:type="gramStart"/>
      <w:r>
        <w:t>f.live(</w:t>
      </w:r>
      <w:proofErr w:type="gramEnd"/>
      <w:r>
        <w:t>o) hoặc f.getItem(name).focus():Focus tới 1 đối tượng trên form.</w:t>
      </w:r>
    </w:p>
    <w:p w14:paraId="6582DA7D" w14:textId="367DB8D5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proofErr w:type="gramStart"/>
      <w:r>
        <w:t>f.setItemControlBehavior(</w:t>
      </w:r>
      <w:proofErr w:type="gramEnd"/>
      <w:r>
        <w:t>name, result[0].Value, ''): Gán giá trị trên form theo giá trị sql trả về.</w:t>
      </w:r>
    </w:p>
    <w:p w14:paraId="75CC3798" w14:textId="6060424D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r>
        <w:t xml:space="preserve">f._action: Lấy sự kiện trên form (New, Edit, </w:t>
      </w:r>
      <w:proofErr w:type="gramStart"/>
      <w:r>
        <w:t>View</w:t>
      </w:r>
      <w:proofErr w:type="gramEnd"/>
      <w:r>
        <w:t>).</w:t>
      </w:r>
    </w:p>
    <w:p w14:paraId="14356B40" w14:textId="08FE5CCE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proofErr w:type="gramStart"/>
      <w:r>
        <w:t>f.setReferenceKeyFilter(</w:t>
      </w:r>
      <w:proofErr w:type="gramEnd"/>
      <w:r>
        <w:t>name): Gọi lại lookup của 1 trường.</w:t>
      </w:r>
    </w:p>
    <w:p w14:paraId="54923B6B" w14:textId="54FA079E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r>
        <w:t>f._tabContainer._activeTabIndex: Lấy index của tab</w:t>
      </w:r>
    </w:p>
    <w:p w14:paraId="2F3AF7A4" w14:textId="526EE208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proofErr w:type="gramStart"/>
      <w:r>
        <w:lastRenderedPageBreak/>
        <w:t>f.setReadOnlyFields(</w:t>
      </w:r>
      <w:proofErr w:type="gramEnd"/>
      <w:r>
        <w:t>danh sách trường): Thiết lập readOnly cho 1 trường , loại bỏ nút tích lookup.</w:t>
      </w:r>
    </w:p>
    <w:p w14:paraId="7B4CF563" w14:textId="7AE44C22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r>
        <w:t>f._fields[i].Name: Lấy tên đối tượng khai báo trên form.</w:t>
      </w:r>
    </w:p>
    <w:p w14:paraId="432EF11A" w14:textId="5BEA2A96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r>
        <w:t>f = g.get_</w:t>
      </w:r>
      <w:proofErr w:type="gramStart"/>
      <w:r>
        <w:t>element(</w:t>
      </w:r>
      <w:proofErr w:type="gramEnd"/>
      <w:r>
        <w:t>).parentForm: Lấy thông tin trên form từ grid.</w:t>
      </w:r>
    </w:p>
    <w:p w14:paraId="08771841" w14:textId="19EFFAE1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r>
        <w:t>f._tabContainer.set_</w:t>
      </w:r>
      <w:proofErr w:type="gramStart"/>
      <w:r>
        <w:t>activeTabIndex(</w:t>
      </w:r>
      <w:proofErr w:type="gramEnd"/>
      <w:r>
        <w:t>tabIndex): Set lai tab active (tính từ 0).</w:t>
      </w:r>
    </w:p>
    <w:p w14:paraId="306125B2" w14:textId="77AE1F7C" w:rsid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r>
        <w:t>f._tabContainer._activeTabIndex: Lấy giá trị của tab hiện thời.</w:t>
      </w:r>
    </w:p>
    <w:p w14:paraId="745930EF" w14:textId="3DF01AE3" w:rsidR="00295A30" w:rsidRPr="00295A30" w:rsidRDefault="00295A30" w:rsidP="00295A30">
      <w:pPr>
        <w:pStyle w:val="Nomal-"/>
        <w:tabs>
          <w:tab w:val="clear" w:pos="717"/>
          <w:tab w:val="num" w:pos="1080"/>
        </w:tabs>
        <w:ind w:left="1530" w:hanging="450"/>
      </w:pPr>
      <w:proofErr w:type="gramStart"/>
      <w:r>
        <w:t>f.request(</w:t>
      </w:r>
      <w:proofErr w:type="gramEnd"/>
      <w:r>
        <w:t>'Type', 'Type', ['loai'], o): Gửi request trên form.</w:t>
      </w:r>
    </w:p>
    <w:p w14:paraId="23CFAC0E" w14:textId="767B1473" w:rsidR="00295A30" w:rsidRDefault="00295A30" w:rsidP="00295A30">
      <w:pPr>
        <w:pStyle w:val="Heading4"/>
      </w:pPr>
      <w:r>
        <w:t>Các thuộc tính của Grid:</w:t>
      </w:r>
    </w:p>
    <w:p w14:paraId="1C17650E" w14:textId="018F66EE" w:rsidR="00CE3871" w:rsidRDefault="00CE3871" w:rsidP="00CE3871">
      <w:pPr>
        <w:pStyle w:val="Nomal-"/>
        <w:tabs>
          <w:tab w:val="clear" w:pos="717"/>
          <w:tab w:val="num" w:pos="1080"/>
        </w:tabs>
        <w:ind w:left="1530" w:hanging="450"/>
      </w:pPr>
      <w:r>
        <w:t xml:space="preserve">g = </w:t>
      </w:r>
      <w:proofErr w:type="gramStart"/>
      <w:r>
        <w:t>f.getItem(</w:t>
      </w:r>
      <w:proofErr w:type="gramEnd"/>
      <w:r>
        <w:t>name)._controlBehavior: Lấy đối tượng grid trên Form.</w:t>
      </w:r>
    </w:p>
    <w:p w14:paraId="5AA831E8" w14:textId="06EFB8C6" w:rsidR="00CE3871" w:rsidRDefault="00CE3871" w:rsidP="00CE3871">
      <w:pPr>
        <w:pStyle w:val="Nomal-"/>
        <w:tabs>
          <w:tab w:val="clear" w:pos="717"/>
          <w:tab w:val="num" w:pos="1080"/>
        </w:tabs>
        <w:ind w:left="1530" w:hanging="450"/>
      </w:pPr>
      <w:r>
        <w:t>g._</w:t>
      </w:r>
      <w:proofErr w:type="gramStart"/>
      <w:r>
        <w:t>getColumnOrder(</w:t>
      </w:r>
      <w:proofErr w:type="gramEnd"/>
      <w:r>
        <w:t>name): Để lấy vị trị của cột theo theo tên.</w:t>
      </w:r>
    </w:p>
    <w:p w14:paraId="68FE82E0" w14:textId="2F7F516B" w:rsidR="00CE3871" w:rsidRDefault="00CE3871" w:rsidP="00CE3871">
      <w:pPr>
        <w:pStyle w:val="Nomal-"/>
        <w:tabs>
          <w:tab w:val="clear" w:pos="717"/>
          <w:tab w:val="num" w:pos="1080"/>
        </w:tabs>
        <w:ind w:left="1530" w:hanging="450"/>
      </w:pPr>
      <w:r>
        <w:t>g. _</w:t>
      </w:r>
      <w:proofErr w:type="gramStart"/>
      <w:r>
        <w:t>getItem(</w:t>
      </w:r>
      <w:proofErr w:type="gramEnd"/>
      <w:r>
        <w:t>i, j): Lấy đối tượng cell trên lưới.</w:t>
      </w:r>
    </w:p>
    <w:p w14:paraId="0327F8C5" w14:textId="4A98CBD1" w:rsidR="00CE3871" w:rsidRDefault="00CE3871" w:rsidP="00CE3871">
      <w:pPr>
        <w:pStyle w:val="Nomal-"/>
        <w:tabs>
          <w:tab w:val="clear" w:pos="717"/>
          <w:tab w:val="num" w:pos="1080"/>
        </w:tabs>
        <w:ind w:left="1530" w:hanging="450"/>
      </w:pPr>
      <w:r>
        <w:t>g._</w:t>
      </w:r>
      <w:proofErr w:type="gramStart"/>
      <w:r>
        <w:t>getItemValue(</w:t>
      </w:r>
      <w:proofErr w:type="gramEnd"/>
      <w:r>
        <w:t>i, j): Lấy giá trị theo dòng, cột trên lưới.</w:t>
      </w:r>
    </w:p>
    <w:p w14:paraId="1C5D83DF" w14:textId="63B0E4F5" w:rsidR="00CE3871" w:rsidRDefault="00CE3871" w:rsidP="00CE3871">
      <w:pPr>
        <w:pStyle w:val="Nomal-"/>
        <w:tabs>
          <w:tab w:val="clear" w:pos="717"/>
          <w:tab w:val="num" w:pos="1080"/>
        </w:tabs>
        <w:ind w:left="1530" w:hanging="450"/>
      </w:pPr>
      <w:r>
        <w:t>o.grid.request(o, 'Hang_muc', 'Hang_muc', ['ma_vv', 's1'], null, true): Gửi request của 1 đối tượng trên lưới</w:t>
      </w:r>
    </w:p>
    <w:p w14:paraId="00BC79AC" w14:textId="1DA4C4AD" w:rsidR="00CE3871" w:rsidRDefault="00CE3871" w:rsidP="00CE3871">
      <w:pPr>
        <w:pStyle w:val="Nomal-"/>
        <w:tabs>
          <w:tab w:val="clear" w:pos="717"/>
          <w:tab w:val="num" w:pos="1080"/>
        </w:tabs>
        <w:ind w:left="1530" w:hanging="450"/>
      </w:pPr>
      <w:r>
        <w:t>g._</w:t>
      </w:r>
      <w:proofErr w:type="gramStart"/>
      <w:r>
        <w:t>getRow(</w:t>
      </w:r>
      <w:proofErr w:type="gramEnd"/>
      <w:r>
        <w:t>i): Trả về mảng các giá trị của dòng i.</w:t>
      </w:r>
    </w:p>
    <w:p w14:paraId="3F444C68" w14:textId="2D02459E" w:rsidR="00D26712" w:rsidRDefault="00D26712" w:rsidP="00CE3871">
      <w:pPr>
        <w:pStyle w:val="Nomal-"/>
        <w:tabs>
          <w:tab w:val="clear" w:pos="717"/>
          <w:tab w:val="num" w:pos="1080"/>
        </w:tabs>
        <w:ind w:left="1530" w:hanging="450"/>
      </w:pPr>
      <w:r>
        <w:t>g._subTitle: Tiêu đề phụ của grid.</w:t>
      </w:r>
    </w:p>
    <w:p w14:paraId="61A0FCD3" w14:textId="35459F75" w:rsidR="00EA6090" w:rsidRDefault="00D26712" w:rsidP="00EA6090">
      <w:pPr>
        <w:pStyle w:val="Nomal-"/>
        <w:tabs>
          <w:tab w:val="clear" w:pos="717"/>
          <w:tab w:val="num" w:pos="1080"/>
        </w:tabs>
        <w:ind w:left="1530" w:hanging="450"/>
      </w:pPr>
      <w:r>
        <w:t>g.sum(name): Tính tổng giá trị của cột</w:t>
      </w:r>
      <w:bookmarkStart w:id="30" w:name="_GoBack"/>
      <w:bookmarkEnd w:id="30"/>
    </w:p>
    <w:p w14:paraId="5519DA3E" w14:textId="1684F93E" w:rsidR="00CE3871" w:rsidRDefault="00CE3871">
      <w:pPr>
        <w:pStyle w:val="Heading3"/>
      </w:pPr>
      <w:r>
        <w:t>Các công cụ sử dụng:</w:t>
      </w:r>
    </w:p>
    <w:p w14:paraId="52562857" w14:textId="77777777" w:rsidR="00CE3871" w:rsidRDefault="00CE3871" w:rsidP="00CE3871">
      <w:pPr>
        <w:pStyle w:val="Nomal-"/>
      </w:pPr>
      <w:r>
        <w:t>ToolF1V2:</w:t>
      </w:r>
      <w:r w:rsidRPr="00062E74">
        <w:t xml:space="preserve"> </w:t>
      </w:r>
      <w:r>
        <w:t xml:space="preserve"> Hỗ trợ khi gen update cho triển khai</w:t>
      </w:r>
    </w:p>
    <w:p w14:paraId="4E568226" w14:textId="77777777" w:rsidR="00CE3871" w:rsidRDefault="00CE3871" w:rsidP="00CE3871">
      <w:pPr>
        <w:pStyle w:val="Nomal-"/>
      </w:pPr>
      <w:r>
        <w:t>FSI Studio: Hỗ trợ tạo command , chỉnh sửa , truy vấn SQL</w:t>
      </w:r>
    </w:p>
    <w:p w14:paraId="67CBBEE6" w14:textId="77777777" w:rsidR="00CE3871" w:rsidRDefault="00CE3871" w:rsidP="00CE3871">
      <w:pPr>
        <w:pStyle w:val="Nomal-"/>
      </w:pPr>
      <w:r>
        <w:t>Visual Studio 2019: Công cụ lập trình trên FBO</w:t>
      </w:r>
    </w:p>
    <w:p w14:paraId="0E676842" w14:textId="77777777" w:rsidR="00CE3871" w:rsidRDefault="00CE3871" w:rsidP="00CE3871">
      <w:pPr>
        <w:pStyle w:val="Nomal-"/>
      </w:pPr>
      <w:r>
        <w:t>Crytal Report 2008: Tạo mới , chỉnh sửa báo cáo trên FBO</w:t>
      </w:r>
    </w:p>
    <w:p w14:paraId="30175244" w14:textId="0B8E61F2" w:rsidR="00CE3871" w:rsidRDefault="00CE3871" w:rsidP="00CE3871">
      <w:pPr>
        <w:pStyle w:val="Nomal-"/>
      </w:pPr>
      <w:r>
        <w:t>MSSQL 2019: Hỗ trợ trong việc</w:t>
      </w:r>
      <w:r w:rsidR="00CC1DB5">
        <w:t xml:space="preserve"> bắt</w:t>
      </w:r>
      <w:r>
        <w:t xml:space="preserve"> Profiler.</w:t>
      </w:r>
    </w:p>
    <w:p w14:paraId="47EC611B" w14:textId="77777777" w:rsidR="00CE3871" w:rsidRPr="00CE3871" w:rsidRDefault="00CE3871" w:rsidP="00CE3871"/>
    <w:p w14:paraId="6EB277C3" w14:textId="7B4484C1" w:rsidR="00153BDA" w:rsidRDefault="00122D9F" w:rsidP="00122D9F">
      <w:pPr>
        <w:pStyle w:val="Heading1"/>
      </w:pPr>
      <w:bookmarkStart w:id="31" w:name="_Toc98339745"/>
      <w:r w:rsidRPr="00153BDA">
        <w:lastRenderedPageBreak/>
        <w:t>LÝ THUYẾT</w:t>
      </w:r>
      <w:bookmarkEnd w:id="31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2" w:name="_Toc98339746"/>
      <w:r>
        <w:t>Mục 2.1</w:t>
      </w:r>
      <w:bookmarkEnd w:id="32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3" w:name="_Toc98339747"/>
      <w:r w:rsidRPr="00153BDA">
        <w:t>M</w:t>
      </w:r>
      <w:r w:rsidR="00156148">
        <w:t>ục 2.1.1</w:t>
      </w:r>
      <w:bookmarkEnd w:id="33"/>
    </w:p>
    <w:p w14:paraId="0149A0A4" w14:textId="408D075D" w:rsidR="00153BDA" w:rsidRDefault="00156148" w:rsidP="00156148">
      <w:pPr>
        <w:pStyle w:val="Heading3"/>
      </w:pPr>
      <w:bookmarkStart w:id="34" w:name="_Toc98339748"/>
      <w:r>
        <w:t>Mục 2.1.2</w:t>
      </w:r>
      <w:bookmarkEnd w:id="34"/>
    </w:p>
    <w:p w14:paraId="2A5468D2" w14:textId="3A3ED1C1" w:rsidR="00153BDA" w:rsidRDefault="00156148" w:rsidP="00122D9F">
      <w:pPr>
        <w:pStyle w:val="Heading2"/>
      </w:pPr>
      <w:bookmarkStart w:id="35" w:name="_Toc98339749"/>
      <w:r>
        <w:t>Mục 2.2</w:t>
      </w:r>
      <w:bookmarkEnd w:id="35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36" w:name="_Toc98339750"/>
      <w:r w:rsidR="00111EC1" w:rsidRPr="00153BDA">
        <w:lastRenderedPageBreak/>
        <w:t xml:space="preserve">TRIỂN KHAI </w:t>
      </w:r>
      <w:r w:rsidR="00156148">
        <w:t>…</w:t>
      </w:r>
      <w:bookmarkEnd w:id="36"/>
    </w:p>
    <w:p w14:paraId="39A53E58" w14:textId="5B6B0E48" w:rsidR="00153BDA" w:rsidRDefault="00156148" w:rsidP="00122D9F">
      <w:pPr>
        <w:pStyle w:val="Heading2"/>
      </w:pPr>
      <w:bookmarkStart w:id="37" w:name="_Toc98339751"/>
      <w:r>
        <w:t>Mục 3.1</w:t>
      </w:r>
      <w:bookmarkEnd w:id="37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38" w:name="_Toc98339752"/>
      <w:r>
        <w:t>Mục 3.1.1</w:t>
      </w:r>
      <w:bookmarkEnd w:id="38"/>
    </w:p>
    <w:p w14:paraId="74FA5118" w14:textId="43E8E4C7" w:rsidR="00156148" w:rsidRDefault="00156148" w:rsidP="00156148">
      <w:pPr>
        <w:pStyle w:val="Heading3"/>
      </w:pPr>
      <w:bookmarkStart w:id="39" w:name="_Toc98339753"/>
      <w:r>
        <w:t>Mục 3.1.2</w:t>
      </w:r>
      <w:bookmarkEnd w:id="39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0" w:name="_Toc98339754"/>
      <w:r>
        <w:t>Mục 3.2</w:t>
      </w:r>
      <w:bookmarkEnd w:id="40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1" w:name="_Toc98339755"/>
      <w:r w:rsidRPr="00153BDA">
        <w:lastRenderedPageBreak/>
        <w:t>KẾT QUẢ</w:t>
      </w:r>
      <w:bookmarkEnd w:id="41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2" w:name="_Toc98339756"/>
      <w:r>
        <w:t>M</w:t>
      </w:r>
      <w:r w:rsidR="00F84111">
        <w:t>ục 4.1…</w:t>
      </w:r>
      <w:bookmarkEnd w:id="42"/>
    </w:p>
    <w:p w14:paraId="1EC3ED44" w14:textId="7A1BB318" w:rsidR="00F84111" w:rsidRDefault="00F84111" w:rsidP="00F84111">
      <w:pPr>
        <w:pStyle w:val="Heading2"/>
      </w:pPr>
      <w:bookmarkStart w:id="43" w:name="_Toc98339757"/>
      <w:r>
        <w:t>Mục 4.2…</w:t>
      </w:r>
      <w:bookmarkEnd w:id="43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gramStart"/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  <w:proofErr w:type="gramEnd"/>
    </w:p>
    <w:p w14:paraId="019C77C6" w14:textId="78F270F0" w:rsidR="00B752DA" w:rsidRPr="008367A0" w:rsidRDefault="00B752DA" w:rsidP="00B752DA">
      <w:pPr>
        <w:pStyle w:val="Caption"/>
        <w:jc w:val="left"/>
      </w:pPr>
      <w:bookmarkStart w:id="44" w:name="_Ref53916001"/>
      <w:bookmarkStart w:id="45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4"/>
      <w:r>
        <w:t xml:space="preserve"> Kiến trúc</w:t>
      </w:r>
      <w:bookmarkEnd w:id="45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46" w:name="_Ref53916295"/>
      <w:bookmarkStart w:id="47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46"/>
      <w:r>
        <w:t xml:space="preserve"> </w:t>
      </w:r>
      <w:r w:rsidR="00AE2FDD">
        <w:t>Kiến trúc</w:t>
      </w:r>
      <w:r>
        <w:t xml:space="preserve"> của mô hình</w:t>
      </w:r>
      <w:bookmarkEnd w:id="47"/>
    </w:p>
    <w:p w14:paraId="11CD5A37" w14:textId="0237555D" w:rsidR="00231BD1" w:rsidRDefault="00231BD1" w:rsidP="005E4AAF">
      <w:bookmarkStart w:id="48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9" w:name="_Toc98339758"/>
      <w:r w:rsidRPr="00A12AF6">
        <w:lastRenderedPageBreak/>
        <w:t>KẾT LUẬN VÀ HƯỚNG PHÁT TRIỂN</w:t>
      </w:r>
      <w:bookmarkEnd w:id="49"/>
    </w:p>
    <w:p w14:paraId="4E2C522A" w14:textId="77777777" w:rsidR="00156148" w:rsidRDefault="001012B2" w:rsidP="00CB4E66">
      <w:bookmarkStart w:id="50" w:name="OLE_LINK15"/>
      <w:bookmarkStart w:id="51" w:name="OLE_LINK16"/>
      <w:r>
        <w:t xml:space="preserve">Đề tài đã thực hiện được </w:t>
      </w:r>
      <w:r w:rsidR="00156148">
        <w:t>…</w:t>
      </w:r>
    </w:p>
    <w:bookmarkEnd w:id="50"/>
    <w:bookmarkEnd w:id="51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2" w:name="_Toc98339759"/>
      <w:r w:rsidRPr="00701F40">
        <w:lastRenderedPageBreak/>
        <w:t>TÀI LIỆU THAM KHẢO</w:t>
      </w:r>
      <w:bookmarkEnd w:id="48"/>
      <w:bookmarkEnd w:id="52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CE3871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3" w:name="_Toc98339760"/>
      <w:r w:rsidRPr="00E43E9F">
        <w:lastRenderedPageBreak/>
        <w:t>PHỤ LỤC</w:t>
      </w:r>
      <w:bookmarkEnd w:id="53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E50091" w14:textId="77777777" w:rsidR="00B115C4" w:rsidRDefault="00B115C4" w:rsidP="00352F46">
      <w:r>
        <w:separator/>
      </w:r>
    </w:p>
    <w:p w14:paraId="5253853B" w14:textId="77777777" w:rsidR="00B115C4" w:rsidRDefault="00B115C4" w:rsidP="00352F46"/>
    <w:p w14:paraId="692AF801" w14:textId="77777777" w:rsidR="00B115C4" w:rsidRDefault="00B115C4" w:rsidP="00C50F39"/>
    <w:p w14:paraId="30793AD2" w14:textId="77777777" w:rsidR="00B115C4" w:rsidRDefault="00B115C4"/>
  </w:endnote>
  <w:endnote w:type="continuationSeparator" w:id="0">
    <w:p w14:paraId="61A60B30" w14:textId="77777777" w:rsidR="00B115C4" w:rsidRDefault="00B115C4" w:rsidP="00352F46">
      <w:r>
        <w:continuationSeparator/>
      </w:r>
    </w:p>
    <w:p w14:paraId="3A08124B" w14:textId="77777777" w:rsidR="00B115C4" w:rsidRDefault="00B115C4" w:rsidP="00352F46"/>
    <w:p w14:paraId="62B2A9A0" w14:textId="77777777" w:rsidR="00B115C4" w:rsidRDefault="00B115C4" w:rsidP="00C50F39"/>
    <w:p w14:paraId="7B224BEB" w14:textId="77777777" w:rsidR="00B115C4" w:rsidRDefault="00B115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833AF2" w14:textId="77777777" w:rsidR="00CE3871" w:rsidRPr="00871C48" w:rsidRDefault="00CE3871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CE3871" w:rsidRDefault="00CE38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6090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84DD64" w14:textId="77777777" w:rsidR="00B115C4" w:rsidRDefault="00B115C4" w:rsidP="00352F46">
      <w:r>
        <w:separator/>
      </w:r>
    </w:p>
  </w:footnote>
  <w:footnote w:type="continuationSeparator" w:id="0">
    <w:p w14:paraId="2591DE4B" w14:textId="77777777" w:rsidR="00B115C4" w:rsidRDefault="00B115C4" w:rsidP="00352F46">
      <w:r>
        <w:continuationSeparator/>
      </w:r>
    </w:p>
    <w:p w14:paraId="6809A9FA" w14:textId="77777777" w:rsidR="00B115C4" w:rsidRDefault="00B115C4" w:rsidP="00352F46"/>
    <w:p w14:paraId="55CAC7A4" w14:textId="77777777" w:rsidR="00B115C4" w:rsidRDefault="00B115C4" w:rsidP="00C50F39"/>
    <w:p w14:paraId="5F59C707" w14:textId="77777777" w:rsidR="00B115C4" w:rsidRDefault="00B115C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CEBD31" w14:textId="77777777" w:rsidR="00CE3871" w:rsidRDefault="00B115C4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1328D7" w14:textId="77777777" w:rsidR="00CE3871" w:rsidRDefault="00B115C4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BC09FF" w14:textId="4BD86177" w:rsidR="00CE3871" w:rsidRDefault="00B115C4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6E576E" w14:textId="171CC857" w:rsidR="00CE3871" w:rsidRDefault="00B115C4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2F9E70" w14:textId="64DE0CDF" w:rsidR="00CE3871" w:rsidRDefault="00B115C4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>
    <w:nsid w:val="0C513131"/>
    <w:multiLevelType w:val="hybridMultilevel"/>
    <w:tmpl w:val="A5369D2C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4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5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4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5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6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9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1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2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3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4"/>
  </w:num>
  <w:num w:numId="4">
    <w:abstractNumId w:val="22"/>
  </w:num>
  <w:num w:numId="5">
    <w:abstractNumId w:val="13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3"/>
  </w:num>
  <w:num w:numId="7">
    <w:abstractNumId w:val="10"/>
  </w:num>
  <w:num w:numId="8">
    <w:abstractNumId w:val="9"/>
  </w:num>
  <w:num w:numId="9">
    <w:abstractNumId w:val="6"/>
  </w:num>
  <w:num w:numId="10">
    <w:abstractNumId w:val="14"/>
  </w:num>
  <w:num w:numId="11">
    <w:abstractNumId w:val="18"/>
  </w:num>
  <w:num w:numId="12">
    <w:abstractNumId w:val="21"/>
  </w:num>
  <w:num w:numId="13">
    <w:abstractNumId w:val="13"/>
  </w:num>
  <w:num w:numId="14">
    <w:abstractNumId w:val="11"/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</w:num>
  <w:num w:numId="18">
    <w:abstractNumId w:val="1"/>
  </w:num>
  <w:num w:numId="19">
    <w:abstractNumId w:val="12"/>
  </w:num>
  <w:num w:numId="20">
    <w:abstractNumId w:val="12"/>
  </w:num>
  <w:num w:numId="21">
    <w:abstractNumId w:val="0"/>
  </w:num>
  <w:num w:numId="22">
    <w:abstractNumId w:val="8"/>
  </w:num>
  <w:num w:numId="23">
    <w:abstractNumId w:val="12"/>
  </w:num>
  <w:num w:numId="24">
    <w:abstractNumId w:val="12"/>
  </w:num>
  <w:num w:numId="25">
    <w:abstractNumId w:val="15"/>
  </w:num>
  <w:num w:numId="26">
    <w:abstractNumId w:val="20"/>
  </w:num>
  <w:num w:numId="27">
    <w:abstractNumId w:val="12"/>
  </w:num>
  <w:num w:numId="28">
    <w:abstractNumId w:val="2"/>
  </w:num>
  <w:num w:numId="29">
    <w:abstractNumId w:val="2"/>
  </w:num>
  <w:num w:numId="30">
    <w:abstractNumId w:val="5"/>
  </w:num>
  <w:num w:numId="31">
    <w:abstractNumId w:val="12"/>
  </w:num>
  <w:num w:numId="32">
    <w:abstractNumId w:val="12"/>
  </w:num>
  <w:num w:numId="33">
    <w:abstractNumId w:val="12"/>
  </w:num>
  <w:num w:numId="34">
    <w:abstractNumId w:val="12"/>
  </w:num>
  <w:num w:numId="35">
    <w:abstractNumId w:val="12"/>
  </w:num>
  <w:num w:numId="36">
    <w:abstractNumId w:val="12"/>
  </w:num>
  <w:num w:numId="37">
    <w:abstractNumId w:val="12"/>
  </w:num>
  <w:num w:numId="38">
    <w:abstractNumId w:val="16"/>
  </w:num>
  <w:num w:numId="39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44D"/>
    <w:rsid w:val="0023461E"/>
    <w:rsid w:val="00234678"/>
    <w:rsid w:val="00235E47"/>
    <w:rsid w:val="00236182"/>
    <w:rsid w:val="00236409"/>
    <w:rsid w:val="00236917"/>
    <w:rsid w:val="00236E68"/>
    <w:rsid w:val="00236F06"/>
    <w:rsid w:val="0023776B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3822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5A30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CA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DC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16E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67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5B43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9F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4E8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6B6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775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0C8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5C4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1E71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8D8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47E6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1DB5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871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6BF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712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59CF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25F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72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090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455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43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note text" w:uiPriority="99"/>
    <w:lsdException w:name="footer" w:uiPriority="99"/>
    <w:lsdException w:name="caption" w:uiPriority="35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customStyle="1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  <w:style w:type="table" w:styleId="LightShading">
    <w:name w:val="Light Shading"/>
    <w:basedOn w:val="TableNormal"/>
    <w:uiPriority w:val="60"/>
    <w:rsid w:val="00E54272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E54272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E54272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E54272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MediumGrid1">
    <w:name w:val="Medium Grid 1"/>
    <w:basedOn w:val="TableNormal"/>
    <w:uiPriority w:val="67"/>
    <w:rsid w:val="00E5427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-Accent5">
    <w:name w:val="Medium List 2 Accent 5"/>
    <w:basedOn w:val="TableNormal"/>
    <w:uiPriority w:val="66"/>
    <w:rsid w:val="00E5427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E5427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E5427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E5427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E54272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1-Accent5">
    <w:name w:val="Medium List 1 Accent 5"/>
    <w:basedOn w:val="TableNormal"/>
    <w:uiPriority w:val="65"/>
    <w:rsid w:val="00E54272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4">
    <w:name w:val="Medium List 1 Accent 4"/>
    <w:basedOn w:val="TableNormal"/>
    <w:uiPriority w:val="65"/>
    <w:rsid w:val="00E54272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character" w:customStyle="1" w:styleId="WW8Num4z0">
    <w:name w:val="WW8Num4z0"/>
    <w:rsid w:val="00E54272"/>
    <w:rPr>
      <w:rFonts w:ascii="Arial" w:eastAsia="Times New Roman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note text" w:uiPriority="99"/>
    <w:lsdException w:name="footer" w:uiPriority="99"/>
    <w:lsdException w:name="caption" w:uiPriority="35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customStyle="1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  <w:style w:type="table" w:styleId="LightShading">
    <w:name w:val="Light Shading"/>
    <w:basedOn w:val="TableNormal"/>
    <w:uiPriority w:val="60"/>
    <w:rsid w:val="00E54272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E54272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E54272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E54272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MediumGrid1">
    <w:name w:val="Medium Grid 1"/>
    <w:basedOn w:val="TableNormal"/>
    <w:uiPriority w:val="67"/>
    <w:rsid w:val="00E5427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-Accent5">
    <w:name w:val="Medium List 2 Accent 5"/>
    <w:basedOn w:val="TableNormal"/>
    <w:uiPriority w:val="66"/>
    <w:rsid w:val="00E5427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E5427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E5427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E5427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E54272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1-Accent5">
    <w:name w:val="Medium List 1 Accent 5"/>
    <w:basedOn w:val="TableNormal"/>
    <w:uiPriority w:val="65"/>
    <w:rsid w:val="00E54272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4">
    <w:name w:val="Medium List 1 Accent 4"/>
    <w:basedOn w:val="TableNormal"/>
    <w:uiPriority w:val="65"/>
    <w:rsid w:val="00E54272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character" w:customStyle="1" w:styleId="WW8Num4z0">
    <w:name w:val="WW8Num4z0"/>
    <w:rsid w:val="00E54272"/>
    <w:rPr>
      <w:rFonts w:ascii="Arial" w:eastAsia="Times New Roman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image" Target="media/image3.png"/><Relationship Id="rId3" Type="http://schemas.openxmlformats.org/officeDocument/2006/relationships/numbering" Target="numbering.xml"/><Relationship Id="rId21" Type="http://schemas.openxmlformats.org/officeDocument/2006/relationships/image" Target="media/image6.png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image" Target="media/image5.png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microsoft.com/office/2007/relationships/stylesWithEffects" Target="stylesWithEffects.xml"/><Relationship Id="rId15" Type="http://schemas.openxmlformats.org/officeDocument/2006/relationships/header" Target="header4.xml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BC70A9AF-E55A-4FE1-9AC4-9BB9ED1688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5</Pages>
  <Words>1838</Words>
  <Characters>1047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1229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ACER</cp:lastModifiedBy>
  <cp:revision>32</cp:revision>
  <cp:lastPrinted>2021-06-02T14:00:00Z</cp:lastPrinted>
  <dcterms:created xsi:type="dcterms:W3CDTF">2022-06-30T16:14:00Z</dcterms:created>
  <dcterms:modified xsi:type="dcterms:W3CDTF">2022-07-15T08:46:00Z</dcterms:modified>
</cp:coreProperties>
</file>